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C6589B" w14:textId="34324221" w:rsidR="004D3185" w:rsidRPr="00394BFE" w:rsidRDefault="004D3185" w:rsidP="004D3185">
      <w:pPr>
        <w:spacing w:after="0" w:line="480" w:lineRule="auto"/>
        <w:ind w:left="720" w:hanging="720"/>
        <w:contextualSpacing/>
        <w:jc w:val="center"/>
        <w:rPr>
          <w:rFonts w:ascii="Times New Roman" w:hAnsi="Times New Roman" w:cs="Times New Roman"/>
          <w:b/>
          <w:bCs/>
          <w:sz w:val="24"/>
          <w:szCs w:val="24"/>
        </w:rPr>
      </w:pPr>
    </w:p>
    <w:p w14:paraId="071FB9FE" w14:textId="672EFC1E" w:rsidR="004D3185" w:rsidRPr="00394BFE" w:rsidRDefault="004D3185" w:rsidP="004D3185">
      <w:pPr>
        <w:spacing w:after="0" w:line="480" w:lineRule="auto"/>
        <w:ind w:left="720" w:hanging="720"/>
        <w:contextualSpacing/>
        <w:jc w:val="center"/>
        <w:rPr>
          <w:rFonts w:ascii="Times New Roman" w:hAnsi="Times New Roman" w:cs="Times New Roman"/>
          <w:b/>
          <w:bCs/>
          <w:sz w:val="24"/>
          <w:szCs w:val="24"/>
        </w:rPr>
      </w:pPr>
    </w:p>
    <w:p w14:paraId="108B099B" w14:textId="40FC38B4" w:rsidR="004D3185" w:rsidRPr="00394BFE" w:rsidRDefault="004D3185" w:rsidP="004D3185">
      <w:pPr>
        <w:spacing w:after="0" w:line="480" w:lineRule="auto"/>
        <w:ind w:left="720" w:hanging="720"/>
        <w:contextualSpacing/>
        <w:jc w:val="center"/>
        <w:rPr>
          <w:rFonts w:ascii="Times New Roman" w:hAnsi="Times New Roman" w:cs="Times New Roman"/>
          <w:b/>
          <w:bCs/>
          <w:sz w:val="24"/>
          <w:szCs w:val="24"/>
        </w:rPr>
      </w:pPr>
    </w:p>
    <w:p w14:paraId="2718307A" w14:textId="66087F0D" w:rsidR="004D3185" w:rsidRPr="00394BFE" w:rsidRDefault="004D3185" w:rsidP="004D3185">
      <w:pPr>
        <w:spacing w:after="0" w:line="480" w:lineRule="auto"/>
        <w:ind w:left="720" w:hanging="720"/>
        <w:contextualSpacing/>
        <w:jc w:val="center"/>
        <w:rPr>
          <w:rFonts w:ascii="Times New Roman" w:hAnsi="Times New Roman" w:cs="Times New Roman"/>
          <w:b/>
          <w:bCs/>
          <w:sz w:val="24"/>
          <w:szCs w:val="24"/>
        </w:rPr>
      </w:pPr>
    </w:p>
    <w:p w14:paraId="323295D0" w14:textId="77777777" w:rsidR="001E6A96" w:rsidRPr="00394BFE" w:rsidRDefault="001E6A96" w:rsidP="002C38F9">
      <w:pPr>
        <w:spacing w:after="0" w:line="480" w:lineRule="auto"/>
        <w:ind w:left="720" w:hanging="720"/>
        <w:contextualSpacing/>
        <w:jc w:val="center"/>
        <w:rPr>
          <w:rFonts w:ascii="Times New Roman" w:hAnsi="Times New Roman" w:cs="Times New Roman"/>
          <w:b/>
          <w:bCs/>
          <w:sz w:val="24"/>
          <w:szCs w:val="24"/>
        </w:rPr>
      </w:pPr>
    </w:p>
    <w:p w14:paraId="6DF221B6" w14:textId="77777777" w:rsidR="001E6A96" w:rsidRPr="00394BFE" w:rsidRDefault="001E6A96" w:rsidP="002C38F9">
      <w:pPr>
        <w:spacing w:after="0" w:line="480" w:lineRule="auto"/>
        <w:ind w:left="720" w:hanging="720"/>
        <w:contextualSpacing/>
        <w:jc w:val="center"/>
        <w:rPr>
          <w:rFonts w:ascii="Times New Roman" w:hAnsi="Times New Roman" w:cs="Times New Roman"/>
          <w:b/>
          <w:bCs/>
          <w:sz w:val="24"/>
          <w:szCs w:val="24"/>
        </w:rPr>
      </w:pPr>
    </w:p>
    <w:p w14:paraId="2478567E" w14:textId="77777777" w:rsidR="001E6A96" w:rsidRPr="00394BFE" w:rsidRDefault="001E6A96" w:rsidP="002C38F9">
      <w:pPr>
        <w:spacing w:after="0" w:line="480" w:lineRule="auto"/>
        <w:ind w:left="720" w:hanging="720"/>
        <w:contextualSpacing/>
        <w:jc w:val="center"/>
        <w:rPr>
          <w:rFonts w:ascii="Times New Roman" w:hAnsi="Times New Roman" w:cs="Times New Roman"/>
          <w:b/>
          <w:bCs/>
          <w:sz w:val="24"/>
          <w:szCs w:val="24"/>
        </w:rPr>
      </w:pPr>
    </w:p>
    <w:p w14:paraId="725828F4" w14:textId="77777777" w:rsidR="00C65C15" w:rsidRPr="00C65C15" w:rsidRDefault="00C65C15" w:rsidP="00C65C15">
      <w:pPr>
        <w:spacing w:after="0" w:line="480" w:lineRule="auto"/>
        <w:ind w:left="720" w:hanging="720"/>
        <w:contextualSpacing/>
        <w:jc w:val="center"/>
        <w:rPr>
          <w:rFonts w:ascii="Times New Roman" w:hAnsi="Times New Roman" w:cs="Times New Roman"/>
          <w:b/>
          <w:bCs/>
          <w:sz w:val="24"/>
          <w:szCs w:val="24"/>
        </w:rPr>
      </w:pPr>
      <w:r w:rsidRPr="00C65C15">
        <w:rPr>
          <w:rFonts w:ascii="Times New Roman" w:hAnsi="Times New Roman" w:cs="Times New Roman"/>
          <w:b/>
          <w:bCs/>
          <w:sz w:val="24"/>
          <w:szCs w:val="24"/>
        </w:rPr>
        <w:t>Value Stream Mapping for Paying Monthly Bills</w:t>
      </w:r>
    </w:p>
    <w:p w14:paraId="56675572" w14:textId="0AC24CE8" w:rsidR="002E715F" w:rsidRPr="00394BFE" w:rsidRDefault="002E715F" w:rsidP="004D3185">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Larry Shane Tinsley</w:t>
      </w:r>
    </w:p>
    <w:p w14:paraId="7B60AD01" w14:textId="276BFD3A" w:rsidR="002E715F" w:rsidRPr="00394BFE" w:rsidRDefault="002E715F" w:rsidP="004D3185">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Bellevue University</w:t>
      </w:r>
    </w:p>
    <w:p w14:paraId="74DE6299" w14:textId="241B0664" w:rsidR="002E715F" w:rsidRPr="00394BFE" w:rsidRDefault="002E715F" w:rsidP="004D3185">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C</w:t>
      </w:r>
      <w:r w:rsidR="001C64FE" w:rsidRPr="00394BFE">
        <w:rPr>
          <w:rFonts w:ascii="Times New Roman" w:hAnsi="Times New Roman" w:cs="Times New Roman"/>
          <w:sz w:val="24"/>
          <w:szCs w:val="24"/>
        </w:rPr>
        <w:t>SD 3</w:t>
      </w:r>
      <w:r w:rsidR="000405B8" w:rsidRPr="00394BFE">
        <w:rPr>
          <w:rFonts w:ascii="Times New Roman" w:hAnsi="Times New Roman" w:cs="Times New Roman"/>
          <w:sz w:val="24"/>
          <w:szCs w:val="24"/>
        </w:rPr>
        <w:t>8</w:t>
      </w:r>
      <w:r w:rsidR="001C64FE" w:rsidRPr="00394BFE">
        <w:rPr>
          <w:rFonts w:ascii="Times New Roman" w:hAnsi="Times New Roman" w:cs="Times New Roman"/>
          <w:sz w:val="24"/>
          <w:szCs w:val="24"/>
        </w:rPr>
        <w:t>0</w:t>
      </w:r>
      <w:r w:rsidR="000405B8" w:rsidRPr="00394BFE">
        <w:rPr>
          <w:rFonts w:ascii="Times New Roman" w:hAnsi="Times New Roman" w:cs="Times New Roman"/>
          <w:sz w:val="24"/>
          <w:szCs w:val="24"/>
        </w:rPr>
        <w:t xml:space="preserve">: DevOps </w:t>
      </w:r>
      <w:r w:rsidR="00C65C15" w:rsidRPr="00394BFE">
        <w:rPr>
          <w:rFonts w:ascii="Times New Roman" w:hAnsi="Times New Roman" w:cs="Times New Roman"/>
          <w:sz w:val="24"/>
          <w:szCs w:val="24"/>
        </w:rPr>
        <w:t>5</w:t>
      </w:r>
      <w:r w:rsidR="000405B8" w:rsidRPr="00394BFE">
        <w:rPr>
          <w:rFonts w:ascii="Times New Roman" w:hAnsi="Times New Roman" w:cs="Times New Roman"/>
          <w:sz w:val="24"/>
          <w:szCs w:val="24"/>
        </w:rPr>
        <w:t>.</w:t>
      </w:r>
      <w:r w:rsidR="00A17FE3" w:rsidRPr="00394BFE">
        <w:rPr>
          <w:rFonts w:ascii="Times New Roman" w:hAnsi="Times New Roman" w:cs="Times New Roman"/>
          <w:sz w:val="24"/>
          <w:szCs w:val="24"/>
        </w:rPr>
        <w:t>2</w:t>
      </w:r>
    </w:p>
    <w:p w14:paraId="05F43BCA" w14:textId="3FEF72E0" w:rsidR="002E715F" w:rsidRPr="00394BFE" w:rsidRDefault="001E6A96" w:rsidP="004D3185">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D</w:t>
      </w:r>
      <w:r w:rsidR="001C64FE" w:rsidRPr="00394BFE">
        <w:rPr>
          <w:rFonts w:ascii="Times New Roman" w:hAnsi="Times New Roman" w:cs="Times New Roman"/>
          <w:sz w:val="24"/>
          <w:szCs w:val="24"/>
        </w:rPr>
        <w:t>r. Joseph Issa</w:t>
      </w:r>
    </w:p>
    <w:p w14:paraId="737D1B6B" w14:textId="3C3398FE" w:rsidR="002E715F" w:rsidRPr="00394BFE" w:rsidRDefault="000F31A5" w:rsidP="004D3185">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June</w:t>
      </w:r>
      <w:r w:rsidR="002E715F" w:rsidRPr="00394BFE">
        <w:rPr>
          <w:rFonts w:ascii="Times New Roman" w:hAnsi="Times New Roman" w:cs="Times New Roman"/>
          <w:sz w:val="24"/>
          <w:szCs w:val="24"/>
        </w:rPr>
        <w:t xml:space="preserve"> </w:t>
      </w:r>
      <w:r w:rsidR="00C65C15" w:rsidRPr="00394BFE">
        <w:rPr>
          <w:rFonts w:ascii="Times New Roman" w:hAnsi="Times New Roman" w:cs="Times New Roman"/>
          <w:sz w:val="24"/>
          <w:szCs w:val="24"/>
        </w:rPr>
        <w:t>29</w:t>
      </w:r>
      <w:r w:rsidR="002E715F" w:rsidRPr="00394BFE">
        <w:rPr>
          <w:rFonts w:ascii="Times New Roman" w:hAnsi="Times New Roman" w:cs="Times New Roman"/>
          <w:sz w:val="24"/>
          <w:szCs w:val="24"/>
        </w:rPr>
        <w:t>, 202</w:t>
      </w:r>
      <w:r w:rsidR="001C64FE" w:rsidRPr="00394BFE">
        <w:rPr>
          <w:rFonts w:ascii="Times New Roman" w:hAnsi="Times New Roman" w:cs="Times New Roman"/>
          <w:sz w:val="24"/>
          <w:szCs w:val="24"/>
        </w:rPr>
        <w:t>4</w:t>
      </w:r>
    </w:p>
    <w:p w14:paraId="5DE14034" w14:textId="2568FDE8" w:rsidR="002E715F" w:rsidRPr="00394BFE" w:rsidRDefault="002E715F" w:rsidP="004D3185">
      <w:pPr>
        <w:spacing w:after="0" w:line="480" w:lineRule="auto"/>
        <w:ind w:left="720" w:hanging="720"/>
        <w:contextualSpacing/>
        <w:jc w:val="center"/>
        <w:rPr>
          <w:rFonts w:ascii="Times New Roman" w:hAnsi="Times New Roman" w:cs="Times New Roman"/>
          <w:b/>
          <w:bCs/>
          <w:sz w:val="24"/>
          <w:szCs w:val="24"/>
        </w:rPr>
      </w:pPr>
    </w:p>
    <w:p w14:paraId="47E18027" w14:textId="30FE2DF6" w:rsidR="002E715F" w:rsidRPr="00394BFE" w:rsidRDefault="002E715F" w:rsidP="004D3185">
      <w:pPr>
        <w:spacing w:after="0" w:line="480" w:lineRule="auto"/>
        <w:ind w:left="720" w:hanging="720"/>
        <w:contextualSpacing/>
        <w:jc w:val="center"/>
        <w:rPr>
          <w:rFonts w:ascii="Times New Roman" w:hAnsi="Times New Roman" w:cs="Times New Roman"/>
          <w:b/>
          <w:bCs/>
          <w:sz w:val="24"/>
          <w:szCs w:val="24"/>
        </w:rPr>
      </w:pPr>
    </w:p>
    <w:p w14:paraId="22360F62" w14:textId="0EF8F45A" w:rsidR="002E715F" w:rsidRPr="00394BFE" w:rsidRDefault="002E715F" w:rsidP="004D3185">
      <w:pPr>
        <w:spacing w:after="0" w:line="480" w:lineRule="auto"/>
        <w:ind w:left="720" w:hanging="720"/>
        <w:contextualSpacing/>
        <w:jc w:val="center"/>
        <w:rPr>
          <w:rFonts w:ascii="Times New Roman" w:hAnsi="Times New Roman" w:cs="Times New Roman"/>
          <w:b/>
          <w:bCs/>
          <w:sz w:val="24"/>
          <w:szCs w:val="24"/>
        </w:rPr>
      </w:pPr>
    </w:p>
    <w:p w14:paraId="7FC2DAB0" w14:textId="714C8267" w:rsidR="002E715F" w:rsidRPr="00394BFE" w:rsidRDefault="002E715F" w:rsidP="004D3185">
      <w:pPr>
        <w:spacing w:after="0" w:line="480" w:lineRule="auto"/>
        <w:ind w:left="720" w:hanging="720"/>
        <w:contextualSpacing/>
        <w:jc w:val="center"/>
        <w:rPr>
          <w:rFonts w:ascii="Times New Roman" w:hAnsi="Times New Roman" w:cs="Times New Roman"/>
          <w:b/>
          <w:bCs/>
          <w:sz w:val="24"/>
          <w:szCs w:val="24"/>
        </w:rPr>
      </w:pPr>
    </w:p>
    <w:p w14:paraId="1F339BFC" w14:textId="19F3E20C" w:rsidR="002E715F" w:rsidRPr="00394BFE" w:rsidRDefault="002E715F" w:rsidP="004D3185">
      <w:pPr>
        <w:spacing w:after="0" w:line="480" w:lineRule="auto"/>
        <w:ind w:left="720" w:hanging="720"/>
        <w:contextualSpacing/>
        <w:jc w:val="center"/>
        <w:rPr>
          <w:rFonts w:ascii="Times New Roman" w:hAnsi="Times New Roman" w:cs="Times New Roman"/>
          <w:b/>
          <w:bCs/>
          <w:sz w:val="24"/>
          <w:szCs w:val="24"/>
        </w:rPr>
      </w:pPr>
    </w:p>
    <w:p w14:paraId="3C33B57C" w14:textId="26C628B2" w:rsidR="002E715F" w:rsidRPr="00394BFE" w:rsidRDefault="002E715F" w:rsidP="004D3185">
      <w:pPr>
        <w:spacing w:after="0" w:line="480" w:lineRule="auto"/>
        <w:ind w:left="720" w:hanging="720"/>
        <w:contextualSpacing/>
        <w:jc w:val="center"/>
        <w:rPr>
          <w:rFonts w:ascii="Times New Roman" w:hAnsi="Times New Roman" w:cs="Times New Roman"/>
          <w:b/>
          <w:bCs/>
          <w:sz w:val="24"/>
          <w:szCs w:val="24"/>
        </w:rPr>
      </w:pPr>
    </w:p>
    <w:p w14:paraId="1B13F58E" w14:textId="67C00799" w:rsidR="002E715F" w:rsidRPr="00394BFE" w:rsidRDefault="002E715F" w:rsidP="004D3185">
      <w:pPr>
        <w:spacing w:after="0" w:line="480" w:lineRule="auto"/>
        <w:ind w:left="720" w:hanging="720"/>
        <w:contextualSpacing/>
        <w:jc w:val="center"/>
        <w:rPr>
          <w:rFonts w:ascii="Times New Roman" w:hAnsi="Times New Roman" w:cs="Times New Roman"/>
          <w:b/>
          <w:bCs/>
          <w:sz w:val="24"/>
          <w:szCs w:val="24"/>
        </w:rPr>
      </w:pPr>
    </w:p>
    <w:p w14:paraId="4CF06F91" w14:textId="3EF4F899" w:rsidR="002E715F" w:rsidRPr="00394BFE" w:rsidRDefault="002E715F" w:rsidP="004D3185">
      <w:pPr>
        <w:spacing w:after="0" w:line="480" w:lineRule="auto"/>
        <w:ind w:left="720" w:hanging="720"/>
        <w:contextualSpacing/>
        <w:jc w:val="center"/>
        <w:rPr>
          <w:rFonts w:ascii="Times New Roman" w:hAnsi="Times New Roman" w:cs="Times New Roman"/>
          <w:b/>
          <w:bCs/>
          <w:sz w:val="24"/>
          <w:szCs w:val="24"/>
        </w:rPr>
      </w:pPr>
    </w:p>
    <w:p w14:paraId="56F1E723" w14:textId="193D1697" w:rsidR="002E715F" w:rsidRPr="00394BFE" w:rsidRDefault="002E715F" w:rsidP="004D3185">
      <w:pPr>
        <w:spacing w:after="0" w:line="480" w:lineRule="auto"/>
        <w:ind w:left="720" w:hanging="720"/>
        <w:contextualSpacing/>
        <w:jc w:val="center"/>
        <w:rPr>
          <w:rFonts w:ascii="Times New Roman" w:hAnsi="Times New Roman" w:cs="Times New Roman"/>
          <w:b/>
          <w:bCs/>
          <w:sz w:val="24"/>
          <w:szCs w:val="24"/>
        </w:rPr>
      </w:pPr>
    </w:p>
    <w:p w14:paraId="3F0AE67F" w14:textId="77777777" w:rsidR="00293A40" w:rsidRPr="00394BFE" w:rsidRDefault="00293A40" w:rsidP="004D3185">
      <w:pPr>
        <w:spacing w:after="0" w:line="480" w:lineRule="auto"/>
        <w:ind w:left="720" w:hanging="720"/>
        <w:contextualSpacing/>
        <w:jc w:val="center"/>
        <w:rPr>
          <w:rFonts w:ascii="Times New Roman" w:hAnsi="Times New Roman" w:cs="Times New Roman"/>
          <w:b/>
          <w:bCs/>
          <w:sz w:val="24"/>
          <w:szCs w:val="24"/>
        </w:rPr>
      </w:pPr>
    </w:p>
    <w:p w14:paraId="17D6FE6E" w14:textId="77777777" w:rsidR="00C65C15" w:rsidRPr="00C65C15" w:rsidRDefault="00C65C15" w:rsidP="00C65C15">
      <w:pPr>
        <w:spacing w:after="0" w:line="480" w:lineRule="auto"/>
        <w:ind w:firstLine="360"/>
        <w:contextualSpacing/>
        <w:jc w:val="center"/>
        <w:rPr>
          <w:rFonts w:ascii="Times New Roman" w:hAnsi="Times New Roman" w:cs="Times New Roman"/>
          <w:b/>
          <w:bCs/>
          <w:sz w:val="24"/>
          <w:szCs w:val="24"/>
        </w:rPr>
      </w:pPr>
      <w:r w:rsidRPr="00C65C15">
        <w:rPr>
          <w:rFonts w:ascii="Times New Roman" w:hAnsi="Times New Roman" w:cs="Times New Roman"/>
          <w:b/>
          <w:bCs/>
          <w:sz w:val="24"/>
          <w:szCs w:val="24"/>
        </w:rPr>
        <w:lastRenderedPageBreak/>
        <w:t>Value Stream Mapping for Paying Monthly Bills</w:t>
      </w:r>
    </w:p>
    <w:p w14:paraId="152158D7" w14:textId="77777777" w:rsidR="00773FB1" w:rsidRPr="00773FB1" w:rsidRDefault="00773FB1" w:rsidP="00773FB1">
      <w:p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sz w:val="24"/>
          <w:szCs w:val="24"/>
        </w:rPr>
        <w:t>Creating a Value Stream Map (VSM) for paying monthly bills can help identify inefficiencies and optimize the process. Here’s a step-by-step guide along with a graphic version of the VSM.</w:t>
      </w:r>
    </w:p>
    <w:p w14:paraId="3B59DBCB" w14:textId="77777777" w:rsidR="00773FB1" w:rsidRPr="00773FB1" w:rsidRDefault="00773FB1" w:rsidP="00773FB1">
      <w:pPr>
        <w:spacing w:before="100" w:beforeAutospacing="1" w:after="100" w:afterAutospacing="1" w:line="240" w:lineRule="auto"/>
        <w:outlineLvl w:val="3"/>
        <w:rPr>
          <w:rFonts w:ascii="Times New Roman" w:eastAsia="Times New Roman" w:hAnsi="Times New Roman" w:cs="Times New Roman"/>
          <w:b/>
          <w:bCs/>
          <w:sz w:val="24"/>
          <w:szCs w:val="24"/>
        </w:rPr>
      </w:pPr>
      <w:r w:rsidRPr="00773FB1">
        <w:rPr>
          <w:rFonts w:ascii="Times New Roman" w:eastAsia="Times New Roman" w:hAnsi="Times New Roman" w:cs="Times New Roman"/>
          <w:b/>
          <w:bCs/>
          <w:sz w:val="24"/>
          <w:szCs w:val="24"/>
        </w:rPr>
        <w:t>Step 1: Identify the Steps</w:t>
      </w:r>
    </w:p>
    <w:p w14:paraId="0151C142" w14:textId="77777777" w:rsidR="00773FB1" w:rsidRPr="00773FB1" w:rsidRDefault="00773FB1" w:rsidP="00773FB1">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b/>
          <w:bCs/>
          <w:sz w:val="24"/>
          <w:szCs w:val="24"/>
        </w:rPr>
        <w:t>Receive Bills</w:t>
      </w:r>
      <w:r w:rsidRPr="00773FB1">
        <w:rPr>
          <w:rFonts w:ascii="Times New Roman" w:eastAsia="Times New Roman" w:hAnsi="Times New Roman" w:cs="Times New Roman"/>
          <w:sz w:val="24"/>
          <w:szCs w:val="24"/>
        </w:rPr>
        <w:t>: Collect all monthly bills (e.g., utility, credit card, rent/mortgage, subscriptions).</w:t>
      </w:r>
    </w:p>
    <w:p w14:paraId="386FB188" w14:textId="77777777" w:rsidR="00773FB1" w:rsidRPr="00773FB1" w:rsidRDefault="00773FB1" w:rsidP="00773FB1">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b/>
          <w:bCs/>
          <w:sz w:val="24"/>
          <w:szCs w:val="24"/>
        </w:rPr>
        <w:t>Organize Bills</w:t>
      </w:r>
      <w:r w:rsidRPr="00773FB1">
        <w:rPr>
          <w:rFonts w:ascii="Times New Roman" w:eastAsia="Times New Roman" w:hAnsi="Times New Roman" w:cs="Times New Roman"/>
          <w:sz w:val="24"/>
          <w:szCs w:val="24"/>
        </w:rPr>
        <w:t>: Sort bills by due date and amount.</w:t>
      </w:r>
    </w:p>
    <w:p w14:paraId="2FFA7CDC" w14:textId="77777777" w:rsidR="00773FB1" w:rsidRPr="00773FB1" w:rsidRDefault="00773FB1" w:rsidP="00773FB1">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b/>
          <w:bCs/>
          <w:sz w:val="24"/>
          <w:szCs w:val="24"/>
        </w:rPr>
        <w:t>Review Statements</w:t>
      </w:r>
      <w:r w:rsidRPr="00773FB1">
        <w:rPr>
          <w:rFonts w:ascii="Times New Roman" w:eastAsia="Times New Roman" w:hAnsi="Times New Roman" w:cs="Times New Roman"/>
          <w:sz w:val="24"/>
          <w:szCs w:val="24"/>
        </w:rPr>
        <w:t>: Check each bill for accuracy and review any statements.</w:t>
      </w:r>
    </w:p>
    <w:p w14:paraId="3794C9AE" w14:textId="77777777" w:rsidR="00773FB1" w:rsidRPr="00773FB1" w:rsidRDefault="00773FB1" w:rsidP="00773FB1">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b/>
          <w:bCs/>
          <w:sz w:val="24"/>
          <w:szCs w:val="24"/>
        </w:rPr>
        <w:t>Schedule Payments</w:t>
      </w:r>
      <w:r w:rsidRPr="00773FB1">
        <w:rPr>
          <w:rFonts w:ascii="Times New Roman" w:eastAsia="Times New Roman" w:hAnsi="Times New Roman" w:cs="Times New Roman"/>
          <w:sz w:val="24"/>
          <w:szCs w:val="24"/>
        </w:rPr>
        <w:t>: Determine payment dates based on due dates and available funds.</w:t>
      </w:r>
    </w:p>
    <w:p w14:paraId="6209F62B" w14:textId="77777777" w:rsidR="00773FB1" w:rsidRPr="00773FB1" w:rsidRDefault="00773FB1" w:rsidP="00773FB1">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b/>
          <w:bCs/>
          <w:sz w:val="24"/>
          <w:szCs w:val="24"/>
        </w:rPr>
        <w:t>Make Payments</w:t>
      </w:r>
      <w:r w:rsidRPr="00773FB1">
        <w:rPr>
          <w:rFonts w:ascii="Times New Roman" w:eastAsia="Times New Roman" w:hAnsi="Times New Roman" w:cs="Times New Roman"/>
          <w:sz w:val="24"/>
          <w:szCs w:val="24"/>
        </w:rPr>
        <w:t>: Execute the payments (online, by check, or automatic withdrawal).</w:t>
      </w:r>
    </w:p>
    <w:p w14:paraId="3335C748" w14:textId="77777777" w:rsidR="00773FB1" w:rsidRPr="00773FB1" w:rsidRDefault="00773FB1" w:rsidP="00773FB1">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b/>
          <w:bCs/>
          <w:sz w:val="24"/>
          <w:szCs w:val="24"/>
        </w:rPr>
        <w:t>Record Payments</w:t>
      </w:r>
      <w:r w:rsidRPr="00773FB1">
        <w:rPr>
          <w:rFonts w:ascii="Times New Roman" w:eastAsia="Times New Roman" w:hAnsi="Times New Roman" w:cs="Times New Roman"/>
          <w:sz w:val="24"/>
          <w:szCs w:val="24"/>
        </w:rPr>
        <w:t>: Document the payments made for personal records.</w:t>
      </w:r>
    </w:p>
    <w:p w14:paraId="312AF212" w14:textId="77777777" w:rsidR="00773FB1" w:rsidRPr="00773FB1" w:rsidRDefault="00773FB1" w:rsidP="00773FB1">
      <w:pPr>
        <w:numPr>
          <w:ilvl w:val="0"/>
          <w:numId w:val="92"/>
        </w:num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b/>
          <w:bCs/>
          <w:sz w:val="24"/>
          <w:szCs w:val="24"/>
        </w:rPr>
        <w:t>Verify Payments</w:t>
      </w:r>
      <w:r w:rsidRPr="00773FB1">
        <w:rPr>
          <w:rFonts w:ascii="Times New Roman" w:eastAsia="Times New Roman" w:hAnsi="Times New Roman" w:cs="Times New Roman"/>
          <w:sz w:val="24"/>
          <w:szCs w:val="24"/>
        </w:rPr>
        <w:t>: Confirm that payments have been processed and received by the payees.</w:t>
      </w:r>
    </w:p>
    <w:p w14:paraId="57955901" w14:textId="77777777" w:rsidR="00773FB1" w:rsidRPr="00773FB1" w:rsidRDefault="00773FB1" w:rsidP="00773FB1">
      <w:pPr>
        <w:spacing w:before="100" w:beforeAutospacing="1" w:after="100" w:afterAutospacing="1" w:line="240" w:lineRule="auto"/>
        <w:outlineLvl w:val="3"/>
        <w:rPr>
          <w:rFonts w:ascii="Times New Roman" w:eastAsia="Times New Roman" w:hAnsi="Times New Roman" w:cs="Times New Roman"/>
          <w:b/>
          <w:bCs/>
          <w:sz w:val="24"/>
          <w:szCs w:val="24"/>
        </w:rPr>
      </w:pPr>
      <w:r w:rsidRPr="00773FB1">
        <w:rPr>
          <w:rFonts w:ascii="Times New Roman" w:eastAsia="Times New Roman" w:hAnsi="Times New Roman" w:cs="Times New Roman"/>
          <w:b/>
          <w:bCs/>
          <w:sz w:val="24"/>
          <w:szCs w:val="24"/>
        </w:rPr>
        <w:t>Step 2: Create the Value Stream Map</w:t>
      </w:r>
    </w:p>
    <w:p w14:paraId="17846B9C" w14:textId="7000E845" w:rsidR="00773FB1" w:rsidRPr="00394BFE" w:rsidRDefault="00773FB1" w:rsidP="00773FB1">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S</w:t>
      </w:r>
      <w:r w:rsidRPr="00773FB1">
        <w:rPr>
          <w:rFonts w:ascii="Times New Roman" w:eastAsia="Times New Roman" w:hAnsi="Times New Roman" w:cs="Times New Roman"/>
          <w:sz w:val="24"/>
          <w:szCs w:val="24"/>
        </w:rPr>
        <w:t xml:space="preserve">implified </w:t>
      </w:r>
      <w:r w:rsidRPr="00394BFE">
        <w:rPr>
          <w:rFonts w:ascii="Times New Roman" w:eastAsia="Times New Roman" w:hAnsi="Times New Roman" w:cs="Times New Roman"/>
          <w:sz w:val="24"/>
          <w:szCs w:val="24"/>
        </w:rPr>
        <w:t>Graphical</w:t>
      </w:r>
      <w:r w:rsidRPr="00773FB1">
        <w:rPr>
          <w:rFonts w:ascii="Times New Roman" w:eastAsia="Times New Roman" w:hAnsi="Times New Roman" w:cs="Times New Roman"/>
          <w:sz w:val="24"/>
          <w:szCs w:val="24"/>
        </w:rPr>
        <w:t xml:space="preserve"> representation of the VSM:</w:t>
      </w:r>
    </w:p>
    <w:p w14:paraId="6F979FA1"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Step 1: Identify the Steps</w:t>
      </w:r>
    </w:p>
    <w:p w14:paraId="285FFFCF"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1. Receive Bills: Collect all monthly bills (e.g., utility, credit card, rent/mortgage, subscriptions).</w:t>
      </w:r>
    </w:p>
    <w:p w14:paraId="05E563B2"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 xml:space="preserve">   ↓</w:t>
      </w:r>
    </w:p>
    <w:p w14:paraId="4C2E5FAE"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2. Organize Bills: Sort bills by due date and amount.</w:t>
      </w:r>
    </w:p>
    <w:p w14:paraId="2A198302"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 xml:space="preserve">   ↓</w:t>
      </w:r>
    </w:p>
    <w:p w14:paraId="2FC3B3AD"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3. Review Statements: Check each bill for accuracy and review any statements.</w:t>
      </w:r>
    </w:p>
    <w:p w14:paraId="01D0C66C"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 xml:space="preserve">   ↓</w:t>
      </w:r>
    </w:p>
    <w:p w14:paraId="4158D727"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4. Schedule Payments: Determine payment dates based on due dates and available funds.</w:t>
      </w:r>
    </w:p>
    <w:p w14:paraId="0842DCAC"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 xml:space="preserve">   ↓</w:t>
      </w:r>
    </w:p>
    <w:p w14:paraId="08187360"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5. Make Payments: Execute the payments (online, by check, or automatic withdrawal).</w:t>
      </w:r>
    </w:p>
    <w:p w14:paraId="2D0EE8E4"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 xml:space="preserve">   ↓</w:t>
      </w:r>
    </w:p>
    <w:p w14:paraId="30094374"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6. Record Payments: Document the payments made for personal records.</w:t>
      </w:r>
    </w:p>
    <w:p w14:paraId="6E6D7DB3" w14:textId="77777777" w:rsidR="00773FB1" w:rsidRPr="00394BFE"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lastRenderedPageBreak/>
        <w:t xml:space="preserve">   ↓</w:t>
      </w:r>
    </w:p>
    <w:p w14:paraId="7098951F" w14:textId="5AAAB34B" w:rsidR="00773FB1" w:rsidRPr="00773FB1" w:rsidRDefault="00773FB1" w:rsidP="00BC06C8">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 xml:space="preserve">7. Verify Payments: Confirm that </w:t>
      </w:r>
      <w:r w:rsidRPr="00394BFE">
        <w:rPr>
          <w:rFonts w:ascii="Times New Roman" w:eastAsia="Times New Roman" w:hAnsi="Times New Roman" w:cs="Times New Roman"/>
          <w:sz w:val="24"/>
          <w:szCs w:val="24"/>
        </w:rPr>
        <w:t>the payees have processed and received payments</w:t>
      </w:r>
      <w:r w:rsidRPr="00394BFE">
        <w:rPr>
          <w:rFonts w:ascii="Times New Roman" w:eastAsia="Times New Roman" w:hAnsi="Times New Roman" w:cs="Times New Roman"/>
          <w:sz w:val="24"/>
          <w:szCs w:val="24"/>
        </w:rPr>
        <w:t>.</w:t>
      </w:r>
    </w:p>
    <w:p w14:paraId="49C83D3A" w14:textId="77777777" w:rsidR="00773FB1" w:rsidRPr="00773FB1" w:rsidRDefault="00773FB1" w:rsidP="00773FB1">
      <w:pPr>
        <w:spacing w:before="100" w:beforeAutospacing="1" w:after="100" w:afterAutospacing="1" w:line="240" w:lineRule="auto"/>
        <w:outlineLvl w:val="2"/>
        <w:rPr>
          <w:rFonts w:ascii="Times New Roman" w:eastAsia="Times New Roman" w:hAnsi="Times New Roman" w:cs="Times New Roman"/>
          <w:b/>
          <w:bCs/>
          <w:sz w:val="24"/>
          <w:szCs w:val="24"/>
        </w:rPr>
      </w:pPr>
      <w:r w:rsidRPr="00773FB1">
        <w:rPr>
          <w:rFonts w:ascii="Times New Roman" w:eastAsia="Times New Roman" w:hAnsi="Times New Roman" w:cs="Times New Roman"/>
          <w:b/>
          <w:bCs/>
          <w:sz w:val="24"/>
          <w:szCs w:val="24"/>
        </w:rPr>
        <w:t>Step 2: Analyze Lean Metrics</w:t>
      </w:r>
    </w:p>
    <w:p w14:paraId="21E1AA52" w14:textId="77777777" w:rsidR="00773FB1" w:rsidRPr="00773FB1" w:rsidRDefault="00773FB1" w:rsidP="00773FB1">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b/>
          <w:bCs/>
          <w:sz w:val="24"/>
          <w:szCs w:val="24"/>
        </w:rPr>
        <w:t>Cycle Time (C/T)</w:t>
      </w:r>
      <w:r w:rsidRPr="00773FB1">
        <w:rPr>
          <w:rFonts w:ascii="Times New Roman" w:eastAsia="Times New Roman" w:hAnsi="Times New Roman" w:cs="Times New Roman"/>
          <w:sz w:val="24"/>
          <w:szCs w:val="24"/>
        </w:rPr>
        <w:t>: The total time taken to complete each step.</w:t>
      </w:r>
    </w:p>
    <w:p w14:paraId="694FD3DE" w14:textId="77777777" w:rsidR="00773FB1" w:rsidRPr="00773FB1" w:rsidRDefault="00773FB1" w:rsidP="00773FB1">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b/>
          <w:bCs/>
          <w:sz w:val="24"/>
          <w:szCs w:val="24"/>
        </w:rPr>
        <w:t>Lead Time</w:t>
      </w:r>
      <w:r w:rsidRPr="00773FB1">
        <w:rPr>
          <w:rFonts w:ascii="Times New Roman" w:eastAsia="Times New Roman" w:hAnsi="Times New Roman" w:cs="Times New Roman"/>
          <w:sz w:val="24"/>
          <w:szCs w:val="24"/>
        </w:rPr>
        <w:t>: The total time from receiving bills to verifying payments.</w:t>
      </w:r>
    </w:p>
    <w:p w14:paraId="367FE1D0" w14:textId="77777777" w:rsidR="00773FB1" w:rsidRPr="00773FB1" w:rsidRDefault="00773FB1" w:rsidP="00773FB1">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b/>
          <w:bCs/>
          <w:sz w:val="24"/>
          <w:szCs w:val="24"/>
        </w:rPr>
        <w:t>Value-Adding Time (V/A)</w:t>
      </w:r>
      <w:r w:rsidRPr="00773FB1">
        <w:rPr>
          <w:rFonts w:ascii="Times New Roman" w:eastAsia="Times New Roman" w:hAnsi="Times New Roman" w:cs="Times New Roman"/>
          <w:sz w:val="24"/>
          <w:szCs w:val="24"/>
        </w:rPr>
        <w:t>: Time spent directly contributing to completing the payment process.</w:t>
      </w:r>
    </w:p>
    <w:p w14:paraId="6306AD32" w14:textId="77777777" w:rsidR="00773FB1" w:rsidRPr="00394BFE" w:rsidRDefault="00773FB1" w:rsidP="00773FB1">
      <w:pPr>
        <w:numPr>
          <w:ilvl w:val="0"/>
          <w:numId w:val="95"/>
        </w:numPr>
        <w:spacing w:before="100" w:beforeAutospacing="1" w:after="100" w:afterAutospacing="1" w:line="240" w:lineRule="auto"/>
        <w:rPr>
          <w:rFonts w:ascii="Times New Roman" w:eastAsia="Times New Roman" w:hAnsi="Times New Roman" w:cs="Times New Roman"/>
          <w:sz w:val="24"/>
          <w:szCs w:val="24"/>
        </w:rPr>
      </w:pPr>
      <w:r w:rsidRPr="00773FB1">
        <w:rPr>
          <w:rFonts w:ascii="Times New Roman" w:eastAsia="Times New Roman" w:hAnsi="Times New Roman" w:cs="Times New Roman"/>
          <w:b/>
          <w:bCs/>
          <w:sz w:val="24"/>
          <w:szCs w:val="24"/>
        </w:rPr>
        <w:t>Non-Value Adding Time (N/V)</w:t>
      </w:r>
      <w:r w:rsidRPr="00773FB1">
        <w:rPr>
          <w:rFonts w:ascii="Times New Roman" w:eastAsia="Times New Roman" w:hAnsi="Times New Roman" w:cs="Times New Roman"/>
          <w:sz w:val="24"/>
          <w:szCs w:val="24"/>
        </w:rPr>
        <w:t>: Time spent on tasks that do not directly contribute to the process (e.g., reviewing statements, recording payments).</w:t>
      </w:r>
    </w:p>
    <w:p w14:paraId="5EA28CDB" w14:textId="1C6145DC" w:rsidR="00394BFE" w:rsidRPr="00773FB1" w:rsidRDefault="00394BFE" w:rsidP="00394BFE">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drawing>
          <wp:inline distT="0" distB="0" distL="0" distR="0" wp14:anchorId="5AC1CFF4" wp14:editId="65D90345">
            <wp:extent cx="4134427" cy="3057952"/>
            <wp:effectExtent l="0" t="0" r="0" b="9525"/>
            <wp:docPr id="8886993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99386" name="Picture 1" descr="A screenshot of a computer program&#10;&#10;Description automatically generated"/>
                    <pic:cNvPicPr/>
                  </pic:nvPicPr>
                  <pic:blipFill>
                    <a:blip r:embed="rId8"/>
                    <a:stretch>
                      <a:fillRect/>
                    </a:stretch>
                  </pic:blipFill>
                  <pic:spPr>
                    <a:xfrm>
                      <a:off x="0" y="0"/>
                      <a:ext cx="4134427" cy="3057952"/>
                    </a:xfrm>
                    <a:prstGeom prst="rect">
                      <a:avLst/>
                    </a:prstGeom>
                  </pic:spPr>
                </pic:pic>
              </a:graphicData>
            </a:graphic>
          </wp:inline>
        </w:drawing>
      </w:r>
    </w:p>
    <w:p w14:paraId="4EC1B1A5" w14:textId="77777777" w:rsidR="00773FB1" w:rsidRPr="00394BFE" w:rsidRDefault="00773FB1" w:rsidP="00773FB1">
      <w:pPr>
        <w:spacing w:before="100" w:beforeAutospacing="1" w:after="100" w:afterAutospacing="1" w:line="240" w:lineRule="auto"/>
        <w:outlineLvl w:val="2"/>
        <w:rPr>
          <w:rFonts w:ascii="Times New Roman" w:eastAsia="Times New Roman" w:hAnsi="Times New Roman" w:cs="Times New Roman"/>
          <w:b/>
          <w:bCs/>
          <w:sz w:val="24"/>
          <w:szCs w:val="24"/>
        </w:rPr>
      </w:pPr>
      <w:r w:rsidRPr="00394BFE">
        <w:rPr>
          <w:rFonts w:ascii="Times New Roman" w:eastAsia="Times New Roman" w:hAnsi="Times New Roman" w:cs="Times New Roman"/>
          <w:b/>
          <w:bCs/>
          <w:sz w:val="24"/>
          <w:szCs w:val="24"/>
        </w:rPr>
        <w:t>Step 3: Optimize the Process</w:t>
      </w:r>
    </w:p>
    <w:p w14:paraId="77C8E6EC" w14:textId="77777777" w:rsidR="00773FB1" w:rsidRPr="00394BFE" w:rsidRDefault="00773FB1" w:rsidP="00773FB1">
      <w:pPr>
        <w:spacing w:before="100" w:beforeAutospacing="1" w:after="100" w:afterAutospacing="1" w:line="240" w:lineRule="auto"/>
        <w:outlineLvl w:val="2"/>
        <w:rPr>
          <w:rFonts w:ascii="Times New Roman" w:eastAsia="Times New Roman" w:hAnsi="Times New Roman" w:cs="Times New Roman"/>
          <w:b/>
          <w:bCs/>
          <w:sz w:val="24"/>
          <w:szCs w:val="24"/>
        </w:rPr>
      </w:pPr>
      <w:r w:rsidRPr="00394BFE">
        <w:rPr>
          <w:rFonts w:ascii="Times New Roman" w:eastAsia="Times New Roman" w:hAnsi="Times New Roman" w:cs="Times New Roman"/>
          <w:sz w:val="24"/>
          <w:szCs w:val="24"/>
        </w:rPr>
        <w:t>Automate Payments</w:t>
      </w:r>
      <w:r w:rsidRPr="00394BFE">
        <w:rPr>
          <w:rFonts w:ascii="Times New Roman" w:eastAsia="Times New Roman" w:hAnsi="Times New Roman" w:cs="Times New Roman"/>
          <w:b/>
          <w:bCs/>
          <w:sz w:val="24"/>
          <w:szCs w:val="24"/>
        </w:rPr>
        <w:t>: Set up automatic payments for recurring bills to reduce the time spent on scheduling and making payments.</w:t>
      </w:r>
    </w:p>
    <w:p w14:paraId="714FDFB8" w14:textId="77777777" w:rsidR="00773FB1" w:rsidRPr="00394BFE" w:rsidRDefault="00773FB1" w:rsidP="00773FB1">
      <w:pPr>
        <w:spacing w:before="100" w:beforeAutospacing="1" w:after="100" w:afterAutospacing="1" w:line="240" w:lineRule="auto"/>
        <w:outlineLvl w:val="2"/>
        <w:rPr>
          <w:rFonts w:ascii="Times New Roman" w:eastAsia="Times New Roman" w:hAnsi="Times New Roman" w:cs="Times New Roman"/>
          <w:b/>
          <w:bCs/>
          <w:sz w:val="24"/>
          <w:szCs w:val="24"/>
        </w:rPr>
      </w:pPr>
      <w:r w:rsidRPr="00394BFE">
        <w:rPr>
          <w:rFonts w:ascii="Times New Roman" w:eastAsia="Times New Roman" w:hAnsi="Times New Roman" w:cs="Times New Roman"/>
          <w:sz w:val="24"/>
          <w:szCs w:val="24"/>
        </w:rPr>
        <w:t>Digital Organization</w:t>
      </w:r>
      <w:r w:rsidRPr="00394BFE">
        <w:rPr>
          <w:rFonts w:ascii="Times New Roman" w:eastAsia="Times New Roman" w:hAnsi="Times New Roman" w:cs="Times New Roman"/>
          <w:b/>
          <w:bCs/>
          <w:sz w:val="24"/>
          <w:szCs w:val="24"/>
        </w:rPr>
        <w:t>: Use a digital tool or app to organize bills, set reminders, and track due dates.</w:t>
      </w:r>
    </w:p>
    <w:p w14:paraId="20469CF1" w14:textId="77777777" w:rsidR="00773FB1" w:rsidRPr="00394BFE" w:rsidRDefault="00773FB1" w:rsidP="00773FB1">
      <w:pPr>
        <w:spacing w:before="100" w:beforeAutospacing="1" w:after="100" w:afterAutospacing="1" w:line="240" w:lineRule="auto"/>
        <w:outlineLvl w:val="2"/>
        <w:rPr>
          <w:rFonts w:ascii="Times New Roman" w:eastAsia="Times New Roman" w:hAnsi="Times New Roman" w:cs="Times New Roman"/>
          <w:b/>
          <w:bCs/>
          <w:sz w:val="24"/>
          <w:szCs w:val="24"/>
        </w:rPr>
      </w:pPr>
      <w:r w:rsidRPr="00394BFE">
        <w:rPr>
          <w:rFonts w:ascii="Times New Roman" w:eastAsia="Times New Roman" w:hAnsi="Times New Roman" w:cs="Times New Roman"/>
          <w:sz w:val="24"/>
          <w:szCs w:val="24"/>
        </w:rPr>
        <w:t>Reduce Non-Value Adding Time</w:t>
      </w:r>
      <w:r w:rsidRPr="00394BFE">
        <w:rPr>
          <w:rFonts w:ascii="Times New Roman" w:eastAsia="Times New Roman" w:hAnsi="Times New Roman" w:cs="Times New Roman"/>
          <w:b/>
          <w:bCs/>
          <w:sz w:val="24"/>
          <w:szCs w:val="24"/>
        </w:rPr>
        <w:t>: Minimize the time spent on reviewing statements by setting up alerts for discrepancies or unusual charges.</w:t>
      </w:r>
    </w:p>
    <w:p w14:paraId="4FFF9035" w14:textId="77777777" w:rsidR="00773FB1" w:rsidRPr="00394BFE" w:rsidRDefault="00773FB1" w:rsidP="00773FB1">
      <w:pPr>
        <w:spacing w:before="100" w:beforeAutospacing="1" w:after="100" w:afterAutospacing="1" w:line="240" w:lineRule="auto"/>
        <w:outlineLvl w:val="2"/>
        <w:rPr>
          <w:rFonts w:ascii="Times New Roman" w:eastAsia="Times New Roman" w:hAnsi="Times New Roman" w:cs="Times New Roman"/>
          <w:b/>
          <w:bCs/>
          <w:sz w:val="24"/>
          <w:szCs w:val="24"/>
        </w:rPr>
      </w:pPr>
      <w:r w:rsidRPr="00394BFE">
        <w:rPr>
          <w:rFonts w:ascii="Times New Roman" w:eastAsia="Times New Roman" w:hAnsi="Times New Roman" w:cs="Times New Roman"/>
          <w:sz w:val="24"/>
          <w:szCs w:val="24"/>
        </w:rPr>
        <w:t>Batch Processing</w:t>
      </w:r>
      <w:r w:rsidRPr="00394BFE">
        <w:rPr>
          <w:rFonts w:ascii="Times New Roman" w:eastAsia="Times New Roman" w:hAnsi="Times New Roman" w:cs="Times New Roman"/>
          <w:b/>
          <w:bCs/>
          <w:sz w:val="24"/>
          <w:szCs w:val="24"/>
        </w:rPr>
        <w:t>: Handle all bills at a designated time each week or month to streamline the process.</w:t>
      </w:r>
    </w:p>
    <w:p w14:paraId="1A4C261C" w14:textId="6CA87E03" w:rsidR="00773FB1" w:rsidRPr="00394BFE" w:rsidRDefault="00773FB1" w:rsidP="00773FB1">
      <w:pPr>
        <w:spacing w:before="100" w:beforeAutospacing="1" w:after="100" w:afterAutospacing="1" w:line="240" w:lineRule="auto"/>
        <w:outlineLvl w:val="2"/>
        <w:rPr>
          <w:rFonts w:ascii="Times New Roman" w:eastAsia="Times New Roman" w:hAnsi="Times New Roman" w:cs="Times New Roman"/>
          <w:b/>
          <w:bCs/>
          <w:sz w:val="24"/>
          <w:szCs w:val="24"/>
        </w:rPr>
      </w:pPr>
      <w:r w:rsidRPr="00394BFE">
        <w:rPr>
          <w:rFonts w:ascii="Times New Roman" w:eastAsia="Times New Roman" w:hAnsi="Times New Roman" w:cs="Times New Roman"/>
          <w:sz w:val="24"/>
          <w:szCs w:val="24"/>
        </w:rPr>
        <w:lastRenderedPageBreak/>
        <w:t>Electronic Billing</w:t>
      </w:r>
      <w:r w:rsidRPr="00394BFE">
        <w:rPr>
          <w:rFonts w:ascii="Times New Roman" w:eastAsia="Times New Roman" w:hAnsi="Times New Roman" w:cs="Times New Roman"/>
          <w:b/>
          <w:bCs/>
          <w:sz w:val="24"/>
          <w:szCs w:val="24"/>
        </w:rPr>
        <w:t xml:space="preserve">: </w:t>
      </w:r>
      <w:proofErr w:type="spellStart"/>
      <w:r w:rsidRPr="00394BFE">
        <w:rPr>
          <w:rFonts w:ascii="Times New Roman" w:eastAsia="Times New Roman" w:hAnsi="Times New Roman" w:cs="Times New Roman"/>
          <w:b/>
          <w:bCs/>
          <w:sz w:val="24"/>
          <w:szCs w:val="24"/>
        </w:rPr>
        <w:t>Opt</w:t>
      </w:r>
      <w:proofErr w:type="spellEnd"/>
      <w:r w:rsidRPr="00394BFE">
        <w:rPr>
          <w:rFonts w:ascii="Times New Roman" w:eastAsia="Times New Roman" w:hAnsi="Times New Roman" w:cs="Times New Roman"/>
          <w:b/>
          <w:bCs/>
          <w:sz w:val="24"/>
          <w:szCs w:val="24"/>
        </w:rPr>
        <w:t xml:space="preserve"> for electronic billing to reduce the time spent receiving and organizing physical bills.</w:t>
      </w:r>
    </w:p>
    <w:p w14:paraId="765EC660" w14:textId="3D07BB48" w:rsidR="00773FB1" w:rsidRPr="00394BFE" w:rsidRDefault="00394BFE" w:rsidP="00773FB1">
      <w:pPr>
        <w:pStyle w:val="NormalWeb"/>
      </w:pPr>
      <w:r w:rsidRPr="00394BFE">
        <w:t>Following these steps and optimizing the process</w:t>
      </w:r>
      <w:r w:rsidR="00773FB1" w:rsidRPr="00394BFE">
        <w:t xml:space="preserve"> can streamline the monthly bill payment process, reduce time spent, and ensure timely and accurate payments.</w:t>
      </w:r>
    </w:p>
    <w:p w14:paraId="61CB50BF" w14:textId="77777777" w:rsidR="00394BFE" w:rsidRPr="00394BFE" w:rsidRDefault="00394BFE" w:rsidP="00394BFE">
      <w:pPr>
        <w:pStyle w:val="NormalWeb"/>
      </w:pPr>
      <w:r w:rsidRPr="00394BFE">
        <w:t>To estimate the cycle time before and after optimizing the process, we will assign approximate time values to each step and then calculate the total cycle time. Here are the steps broken down with estimated times:</w:t>
      </w:r>
    </w:p>
    <w:p w14:paraId="4FE59D75" w14:textId="77777777" w:rsidR="00394BFE" w:rsidRPr="00394BFE" w:rsidRDefault="00394BFE" w:rsidP="00394BFE">
      <w:pPr>
        <w:pStyle w:val="Heading3"/>
        <w:rPr>
          <w:rFonts w:ascii="Times New Roman" w:hAnsi="Times New Roman" w:cs="Times New Roman"/>
          <w:color w:val="auto"/>
        </w:rPr>
      </w:pPr>
      <w:r w:rsidRPr="00394BFE">
        <w:rPr>
          <w:rFonts w:ascii="Times New Roman" w:hAnsi="Times New Roman" w:cs="Times New Roman"/>
          <w:color w:val="auto"/>
        </w:rPr>
        <w:t>Estimated Cycle Time Before Optimization</w:t>
      </w:r>
    </w:p>
    <w:p w14:paraId="36D664D3" w14:textId="77777777" w:rsidR="00394BFE" w:rsidRPr="00394BFE" w:rsidRDefault="00394BFE" w:rsidP="00394BFE">
      <w:pPr>
        <w:numPr>
          <w:ilvl w:val="0"/>
          <w:numId w:val="97"/>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Receive Bills</w:t>
      </w:r>
      <w:r w:rsidRPr="00394BFE">
        <w:rPr>
          <w:rFonts w:ascii="Times New Roman" w:hAnsi="Times New Roman" w:cs="Times New Roman"/>
          <w:sz w:val="24"/>
          <w:szCs w:val="24"/>
        </w:rPr>
        <w:t>: 10 minutes</w:t>
      </w:r>
    </w:p>
    <w:p w14:paraId="59E6CBE4" w14:textId="77777777" w:rsidR="00394BFE" w:rsidRPr="00394BFE" w:rsidRDefault="00394BFE" w:rsidP="00394BFE">
      <w:pPr>
        <w:numPr>
          <w:ilvl w:val="0"/>
          <w:numId w:val="97"/>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Organize Bills</w:t>
      </w:r>
      <w:r w:rsidRPr="00394BFE">
        <w:rPr>
          <w:rFonts w:ascii="Times New Roman" w:hAnsi="Times New Roman" w:cs="Times New Roman"/>
          <w:sz w:val="24"/>
          <w:szCs w:val="24"/>
        </w:rPr>
        <w:t>: 15 minutes</w:t>
      </w:r>
    </w:p>
    <w:p w14:paraId="0628D07C" w14:textId="77777777" w:rsidR="00394BFE" w:rsidRPr="00394BFE" w:rsidRDefault="00394BFE" w:rsidP="00394BFE">
      <w:pPr>
        <w:numPr>
          <w:ilvl w:val="0"/>
          <w:numId w:val="97"/>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Review Statements</w:t>
      </w:r>
      <w:r w:rsidRPr="00394BFE">
        <w:rPr>
          <w:rFonts w:ascii="Times New Roman" w:hAnsi="Times New Roman" w:cs="Times New Roman"/>
          <w:sz w:val="24"/>
          <w:szCs w:val="24"/>
        </w:rPr>
        <w:t>: 20 minutes</w:t>
      </w:r>
    </w:p>
    <w:p w14:paraId="66D2D2AD" w14:textId="77777777" w:rsidR="00394BFE" w:rsidRPr="00394BFE" w:rsidRDefault="00394BFE" w:rsidP="00394BFE">
      <w:pPr>
        <w:numPr>
          <w:ilvl w:val="0"/>
          <w:numId w:val="97"/>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Schedule Payments</w:t>
      </w:r>
      <w:r w:rsidRPr="00394BFE">
        <w:rPr>
          <w:rFonts w:ascii="Times New Roman" w:hAnsi="Times New Roman" w:cs="Times New Roman"/>
          <w:sz w:val="24"/>
          <w:szCs w:val="24"/>
        </w:rPr>
        <w:t>: 15 minutes</w:t>
      </w:r>
    </w:p>
    <w:p w14:paraId="40E92870" w14:textId="77777777" w:rsidR="00394BFE" w:rsidRPr="00394BFE" w:rsidRDefault="00394BFE" w:rsidP="00394BFE">
      <w:pPr>
        <w:numPr>
          <w:ilvl w:val="0"/>
          <w:numId w:val="97"/>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Make Payments</w:t>
      </w:r>
      <w:r w:rsidRPr="00394BFE">
        <w:rPr>
          <w:rFonts w:ascii="Times New Roman" w:hAnsi="Times New Roman" w:cs="Times New Roman"/>
          <w:sz w:val="24"/>
          <w:szCs w:val="24"/>
        </w:rPr>
        <w:t>: 30 minutes</w:t>
      </w:r>
    </w:p>
    <w:p w14:paraId="4BC1389D" w14:textId="77777777" w:rsidR="00394BFE" w:rsidRPr="00394BFE" w:rsidRDefault="00394BFE" w:rsidP="00394BFE">
      <w:pPr>
        <w:numPr>
          <w:ilvl w:val="0"/>
          <w:numId w:val="97"/>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Record Payments</w:t>
      </w:r>
      <w:r w:rsidRPr="00394BFE">
        <w:rPr>
          <w:rFonts w:ascii="Times New Roman" w:hAnsi="Times New Roman" w:cs="Times New Roman"/>
          <w:sz w:val="24"/>
          <w:szCs w:val="24"/>
        </w:rPr>
        <w:t>: 10 minutes</w:t>
      </w:r>
    </w:p>
    <w:p w14:paraId="4EA5B667" w14:textId="77777777" w:rsidR="00394BFE" w:rsidRPr="00394BFE" w:rsidRDefault="00394BFE" w:rsidP="00394BFE">
      <w:pPr>
        <w:numPr>
          <w:ilvl w:val="0"/>
          <w:numId w:val="97"/>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Verify Payments</w:t>
      </w:r>
      <w:r w:rsidRPr="00394BFE">
        <w:rPr>
          <w:rFonts w:ascii="Times New Roman" w:hAnsi="Times New Roman" w:cs="Times New Roman"/>
          <w:sz w:val="24"/>
          <w:szCs w:val="24"/>
        </w:rPr>
        <w:t>: 10 minutes</w:t>
      </w:r>
    </w:p>
    <w:p w14:paraId="46535F51" w14:textId="77777777" w:rsidR="00394BFE" w:rsidRPr="00394BFE" w:rsidRDefault="00394BFE" w:rsidP="00394BFE">
      <w:pPr>
        <w:pStyle w:val="NormalWeb"/>
      </w:pPr>
      <w:r w:rsidRPr="00394BFE">
        <w:rPr>
          <w:rStyle w:val="Strong"/>
        </w:rPr>
        <w:t>Total Cycle Time Before Optimization</w:t>
      </w:r>
      <w:r w:rsidRPr="00394BFE">
        <w:t>:</w:t>
      </w:r>
      <w:r w:rsidRPr="00394BFE">
        <w:br/>
        <w:t>10 + 15 + 20 + 15 + 30 + 10 + 10 = 110 minutes</w:t>
      </w:r>
    </w:p>
    <w:p w14:paraId="077C6E5C" w14:textId="77777777" w:rsidR="00394BFE" w:rsidRPr="00394BFE" w:rsidRDefault="00394BFE" w:rsidP="00394BFE">
      <w:pPr>
        <w:pStyle w:val="Heading3"/>
        <w:rPr>
          <w:rFonts w:ascii="Times New Roman" w:hAnsi="Times New Roman" w:cs="Times New Roman"/>
          <w:color w:val="auto"/>
        </w:rPr>
      </w:pPr>
      <w:r w:rsidRPr="00394BFE">
        <w:rPr>
          <w:rFonts w:ascii="Times New Roman" w:hAnsi="Times New Roman" w:cs="Times New Roman"/>
          <w:color w:val="auto"/>
        </w:rPr>
        <w:t>Estimated Cycle Time After Optimization</w:t>
      </w:r>
    </w:p>
    <w:p w14:paraId="4BA28149" w14:textId="77777777" w:rsidR="00394BFE" w:rsidRPr="00394BFE" w:rsidRDefault="00394BFE" w:rsidP="00394BFE">
      <w:pPr>
        <w:numPr>
          <w:ilvl w:val="0"/>
          <w:numId w:val="98"/>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Receive Bills</w:t>
      </w:r>
      <w:r w:rsidRPr="00394BFE">
        <w:rPr>
          <w:rFonts w:ascii="Times New Roman" w:hAnsi="Times New Roman" w:cs="Times New Roman"/>
          <w:sz w:val="24"/>
          <w:szCs w:val="24"/>
        </w:rPr>
        <w:t>: 10 minutes (no change)</w:t>
      </w:r>
    </w:p>
    <w:p w14:paraId="34469A66" w14:textId="77777777" w:rsidR="00394BFE" w:rsidRPr="00394BFE" w:rsidRDefault="00394BFE" w:rsidP="00394BFE">
      <w:pPr>
        <w:numPr>
          <w:ilvl w:val="0"/>
          <w:numId w:val="98"/>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Organize Bills</w:t>
      </w:r>
      <w:r w:rsidRPr="00394BFE">
        <w:rPr>
          <w:rFonts w:ascii="Times New Roman" w:hAnsi="Times New Roman" w:cs="Times New Roman"/>
          <w:sz w:val="24"/>
          <w:szCs w:val="24"/>
        </w:rPr>
        <w:t>: 10 minutes (reduced due to digital tools)</w:t>
      </w:r>
    </w:p>
    <w:p w14:paraId="139DFC78" w14:textId="77777777" w:rsidR="00394BFE" w:rsidRPr="00394BFE" w:rsidRDefault="00394BFE" w:rsidP="00394BFE">
      <w:pPr>
        <w:numPr>
          <w:ilvl w:val="0"/>
          <w:numId w:val="98"/>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Review Statements</w:t>
      </w:r>
      <w:r w:rsidRPr="00394BFE">
        <w:rPr>
          <w:rFonts w:ascii="Times New Roman" w:hAnsi="Times New Roman" w:cs="Times New Roman"/>
          <w:sz w:val="24"/>
          <w:szCs w:val="24"/>
        </w:rPr>
        <w:t>: 5 minutes (reduced by alerts and automation)</w:t>
      </w:r>
    </w:p>
    <w:p w14:paraId="2EEB5106" w14:textId="77777777" w:rsidR="00394BFE" w:rsidRPr="00394BFE" w:rsidRDefault="00394BFE" w:rsidP="00394BFE">
      <w:pPr>
        <w:numPr>
          <w:ilvl w:val="0"/>
          <w:numId w:val="98"/>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Schedule Payments</w:t>
      </w:r>
      <w:r w:rsidRPr="00394BFE">
        <w:rPr>
          <w:rFonts w:ascii="Times New Roman" w:hAnsi="Times New Roman" w:cs="Times New Roman"/>
          <w:sz w:val="24"/>
          <w:szCs w:val="24"/>
        </w:rPr>
        <w:t>: 5 minutes (reduced due to automated scheduling)</w:t>
      </w:r>
    </w:p>
    <w:p w14:paraId="14902D52" w14:textId="77777777" w:rsidR="00394BFE" w:rsidRPr="00394BFE" w:rsidRDefault="00394BFE" w:rsidP="00394BFE">
      <w:pPr>
        <w:numPr>
          <w:ilvl w:val="0"/>
          <w:numId w:val="98"/>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Make Payments</w:t>
      </w:r>
      <w:r w:rsidRPr="00394BFE">
        <w:rPr>
          <w:rFonts w:ascii="Times New Roman" w:hAnsi="Times New Roman" w:cs="Times New Roman"/>
          <w:sz w:val="24"/>
          <w:szCs w:val="24"/>
        </w:rPr>
        <w:t>: 10 minutes (reduced due to automatic payments)</w:t>
      </w:r>
    </w:p>
    <w:p w14:paraId="7A2769F8" w14:textId="77777777" w:rsidR="00394BFE" w:rsidRPr="00394BFE" w:rsidRDefault="00394BFE" w:rsidP="00394BFE">
      <w:pPr>
        <w:numPr>
          <w:ilvl w:val="0"/>
          <w:numId w:val="98"/>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Record Payments</w:t>
      </w:r>
      <w:r w:rsidRPr="00394BFE">
        <w:rPr>
          <w:rFonts w:ascii="Times New Roman" w:hAnsi="Times New Roman" w:cs="Times New Roman"/>
          <w:sz w:val="24"/>
          <w:szCs w:val="24"/>
        </w:rPr>
        <w:t>: 5 minutes (reduced due to digital recording)</w:t>
      </w:r>
    </w:p>
    <w:p w14:paraId="55193E5C" w14:textId="77777777" w:rsidR="00394BFE" w:rsidRPr="00394BFE" w:rsidRDefault="00394BFE" w:rsidP="00394BFE">
      <w:pPr>
        <w:numPr>
          <w:ilvl w:val="0"/>
          <w:numId w:val="98"/>
        </w:numPr>
        <w:spacing w:before="100" w:beforeAutospacing="1" w:after="100" w:afterAutospacing="1" w:line="240" w:lineRule="auto"/>
        <w:rPr>
          <w:rFonts w:ascii="Times New Roman" w:hAnsi="Times New Roman" w:cs="Times New Roman"/>
          <w:sz w:val="24"/>
          <w:szCs w:val="24"/>
        </w:rPr>
      </w:pPr>
      <w:r w:rsidRPr="00394BFE">
        <w:rPr>
          <w:rStyle w:val="Strong"/>
          <w:rFonts w:ascii="Times New Roman" w:hAnsi="Times New Roman" w:cs="Times New Roman"/>
          <w:sz w:val="24"/>
          <w:szCs w:val="24"/>
        </w:rPr>
        <w:t>Verify Payments</w:t>
      </w:r>
      <w:r w:rsidRPr="00394BFE">
        <w:rPr>
          <w:rFonts w:ascii="Times New Roman" w:hAnsi="Times New Roman" w:cs="Times New Roman"/>
          <w:sz w:val="24"/>
          <w:szCs w:val="24"/>
        </w:rPr>
        <w:t>: 5 minutes (reduced by automation and alerts)</w:t>
      </w:r>
    </w:p>
    <w:p w14:paraId="447A4595" w14:textId="77777777" w:rsidR="00394BFE" w:rsidRPr="00394BFE" w:rsidRDefault="00394BFE" w:rsidP="00394BFE">
      <w:pPr>
        <w:pStyle w:val="NormalWeb"/>
      </w:pPr>
      <w:r w:rsidRPr="00394BFE">
        <w:rPr>
          <w:rStyle w:val="Strong"/>
        </w:rPr>
        <w:t>Total Cycle Time After Optimization</w:t>
      </w:r>
      <w:r w:rsidRPr="00394BFE">
        <w:t>:</w:t>
      </w:r>
      <w:r w:rsidRPr="00394BFE">
        <w:br/>
        <w:t>10 + 10 + 5 + 5 + 10 + 5 + 5 = 50 minutes</w:t>
      </w:r>
    </w:p>
    <w:p w14:paraId="47740E43" w14:textId="77777777" w:rsidR="00394BFE" w:rsidRPr="00394BFE" w:rsidRDefault="00394BFE" w:rsidP="00773FB1">
      <w:pPr>
        <w:pStyle w:val="NormalWeb"/>
      </w:pPr>
    </w:p>
    <w:p w14:paraId="48D7802A" w14:textId="77777777" w:rsidR="00394BFE" w:rsidRDefault="00394BFE" w:rsidP="00773FB1">
      <w:pPr>
        <w:spacing w:before="100" w:beforeAutospacing="1" w:after="100" w:afterAutospacing="1" w:line="240" w:lineRule="auto"/>
        <w:outlineLvl w:val="3"/>
        <w:rPr>
          <w:rFonts w:ascii="Times New Roman" w:eastAsia="Times New Roman" w:hAnsi="Times New Roman" w:cs="Times New Roman"/>
          <w:b/>
          <w:bCs/>
          <w:sz w:val="24"/>
          <w:szCs w:val="24"/>
        </w:rPr>
      </w:pPr>
    </w:p>
    <w:p w14:paraId="136A3F6E" w14:textId="77777777" w:rsidR="00394BFE" w:rsidRDefault="00394BFE" w:rsidP="00773FB1">
      <w:pPr>
        <w:spacing w:before="100" w:beforeAutospacing="1" w:after="100" w:afterAutospacing="1" w:line="240" w:lineRule="auto"/>
        <w:outlineLvl w:val="3"/>
        <w:rPr>
          <w:rFonts w:ascii="Times New Roman" w:eastAsia="Times New Roman" w:hAnsi="Times New Roman" w:cs="Times New Roman"/>
          <w:b/>
          <w:bCs/>
          <w:sz w:val="24"/>
          <w:szCs w:val="24"/>
        </w:rPr>
      </w:pPr>
    </w:p>
    <w:p w14:paraId="79F0A0BC" w14:textId="77777777" w:rsidR="00394BFE" w:rsidRDefault="00394BFE" w:rsidP="00773FB1">
      <w:pPr>
        <w:spacing w:before="100" w:beforeAutospacing="1" w:after="100" w:afterAutospacing="1" w:line="240" w:lineRule="auto"/>
        <w:outlineLvl w:val="3"/>
        <w:rPr>
          <w:rFonts w:ascii="Times New Roman" w:eastAsia="Times New Roman" w:hAnsi="Times New Roman" w:cs="Times New Roman"/>
          <w:b/>
          <w:bCs/>
          <w:sz w:val="24"/>
          <w:szCs w:val="24"/>
        </w:rPr>
      </w:pPr>
    </w:p>
    <w:p w14:paraId="6AE89B47" w14:textId="77777777" w:rsidR="00D54C99" w:rsidRDefault="00D54C99" w:rsidP="00773FB1">
      <w:pPr>
        <w:spacing w:before="100" w:beforeAutospacing="1" w:after="100" w:afterAutospacing="1" w:line="240" w:lineRule="auto"/>
        <w:outlineLvl w:val="3"/>
        <w:rPr>
          <w:rFonts w:ascii="Times New Roman" w:eastAsia="Times New Roman" w:hAnsi="Times New Roman" w:cs="Times New Roman"/>
          <w:b/>
          <w:bCs/>
          <w:sz w:val="24"/>
          <w:szCs w:val="24"/>
        </w:rPr>
      </w:pPr>
    </w:p>
    <w:p w14:paraId="747FB662" w14:textId="5E9A923A" w:rsidR="00773FB1" w:rsidRPr="00773FB1" w:rsidRDefault="00773FB1" w:rsidP="00773FB1">
      <w:pPr>
        <w:spacing w:before="100" w:beforeAutospacing="1" w:after="100" w:afterAutospacing="1" w:line="240" w:lineRule="auto"/>
        <w:outlineLvl w:val="3"/>
        <w:rPr>
          <w:rFonts w:ascii="Times New Roman" w:eastAsia="Times New Roman" w:hAnsi="Times New Roman" w:cs="Times New Roman"/>
          <w:b/>
          <w:bCs/>
          <w:sz w:val="24"/>
          <w:szCs w:val="24"/>
        </w:rPr>
      </w:pPr>
      <w:r w:rsidRPr="00773FB1">
        <w:rPr>
          <w:rFonts w:ascii="Times New Roman" w:eastAsia="Times New Roman" w:hAnsi="Times New Roman" w:cs="Times New Roman"/>
          <w:b/>
          <w:bCs/>
          <w:sz w:val="24"/>
          <w:szCs w:val="24"/>
        </w:rPr>
        <w:lastRenderedPageBreak/>
        <w:t>Graphic Version of the VSM</w:t>
      </w:r>
    </w:p>
    <w:p w14:paraId="6284BD8B" w14:textId="0D9E2FAD" w:rsidR="00773FB1" w:rsidRPr="00394BFE" w:rsidRDefault="00773FB1" w:rsidP="00773FB1">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t>G</w:t>
      </w:r>
      <w:r w:rsidRPr="00773FB1">
        <w:rPr>
          <w:rFonts w:ascii="Times New Roman" w:eastAsia="Times New Roman" w:hAnsi="Times New Roman" w:cs="Times New Roman"/>
          <w:sz w:val="24"/>
          <w:szCs w:val="24"/>
        </w:rPr>
        <w:t>raphical representation of the VSM created in text format:</w:t>
      </w:r>
    </w:p>
    <w:p w14:paraId="04EE5336" w14:textId="07F53ACE" w:rsidR="00773FB1" w:rsidRPr="00773FB1" w:rsidRDefault="00773FB1" w:rsidP="00773FB1">
      <w:pPr>
        <w:spacing w:before="100" w:beforeAutospacing="1" w:after="100" w:afterAutospacing="1" w:line="240" w:lineRule="auto"/>
        <w:rPr>
          <w:rFonts w:ascii="Times New Roman" w:eastAsia="Times New Roman" w:hAnsi="Times New Roman" w:cs="Times New Roman"/>
          <w:sz w:val="24"/>
          <w:szCs w:val="24"/>
        </w:rPr>
      </w:pPr>
      <w:r w:rsidRPr="00394BFE">
        <w:rPr>
          <w:rFonts w:ascii="Times New Roman" w:eastAsia="Times New Roman" w:hAnsi="Times New Roman" w:cs="Times New Roman"/>
          <w:sz w:val="24"/>
          <w:szCs w:val="24"/>
        </w:rPr>
        <w:drawing>
          <wp:inline distT="0" distB="0" distL="0" distR="0" wp14:anchorId="65DD964C" wp14:editId="0D6A4623">
            <wp:extent cx="1857634" cy="5163271"/>
            <wp:effectExtent l="0" t="0" r="9525" b="0"/>
            <wp:docPr id="108588302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883020" name="Picture 1" descr="A screen shot of a computer&#10;&#10;Description automatically generated"/>
                    <pic:cNvPicPr/>
                  </pic:nvPicPr>
                  <pic:blipFill>
                    <a:blip r:embed="rId9"/>
                    <a:stretch>
                      <a:fillRect/>
                    </a:stretch>
                  </pic:blipFill>
                  <pic:spPr>
                    <a:xfrm>
                      <a:off x="0" y="0"/>
                      <a:ext cx="1857634" cy="5163271"/>
                    </a:xfrm>
                    <a:prstGeom prst="rect">
                      <a:avLst/>
                    </a:prstGeom>
                  </pic:spPr>
                </pic:pic>
              </a:graphicData>
            </a:graphic>
          </wp:inline>
        </w:drawing>
      </w:r>
    </w:p>
    <w:p w14:paraId="26888D72" w14:textId="16F73686" w:rsidR="008B1D30" w:rsidRPr="00394BFE" w:rsidRDefault="008B1D30" w:rsidP="005B7569">
      <w:pPr>
        <w:spacing w:after="0" w:line="480" w:lineRule="auto"/>
        <w:ind w:firstLine="720"/>
        <w:contextualSpacing/>
        <w:jc w:val="center"/>
        <w:rPr>
          <w:rFonts w:ascii="Times New Roman" w:hAnsi="Times New Roman" w:cs="Times New Roman"/>
          <w:b/>
          <w:bCs/>
          <w:sz w:val="24"/>
          <w:szCs w:val="24"/>
        </w:rPr>
      </w:pPr>
    </w:p>
    <w:sectPr w:rsidR="008B1D30" w:rsidRPr="00394BFE">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BBA54E" w14:textId="77777777" w:rsidR="008B6E9F" w:rsidRDefault="008B6E9F" w:rsidP="004D3185">
      <w:pPr>
        <w:spacing w:after="0" w:line="240" w:lineRule="auto"/>
      </w:pPr>
      <w:r>
        <w:separator/>
      </w:r>
    </w:p>
  </w:endnote>
  <w:endnote w:type="continuationSeparator" w:id="0">
    <w:p w14:paraId="775FAAEB" w14:textId="77777777" w:rsidR="008B6E9F" w:rsidRDefault="008B6E9F" w:rsidP="004D3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2C543F" w14:textId="77777777" w:rsidR="008B6E9F" w:rsidRDefault="008B6E9F" w:rsidP="004D3185">
      <w:pPr>
        <w:spacing w:after="0" w:line="240" w:lineRule="auto"/>
      </w:pPr>
      <w:r>
        <w:separator/>
      </w:r>
    </w:p>
  </w:footnote>
  <w:footnote w:type="continuationSeparator" w:id="0">
    <w:p w14:paraId="66DCCEA1" w14:textId="77777777" w:rsidR="008B6E9F" w:rsidRDefault="008B6E9F" w:rsidP="004D31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3930299"/>
      <w:docPartObj>
        <w:docPartGallery w:val="Page Numbers (Top of Page)"/>
        <w:docPartUnique/>
      </w:docPartObj>
    </w:sdtPr>
    <w:sdtEndPr>
      <w:rPr>
        <w:noProof/>
        <w:sz w:val="24"/>
        <w:szCs w:val="24"/>
      </w:rPr>
    </w:sdtEndPr>
    <w:sdtContent>
      <w:p w14:paraId="480A19E2" w14:textId="171A7B30" w:rsidR="004D3185" w:rsidRPr="004D3185" w:rsidRDefault="004D3185">
        <w:pPr>
          <w:pStyle w:val="Header"/>
          <w:jc w:val="right"/>
          <w:rPr>
            <w:sz w:val="24"/>
            <w:szCs w:val="24"/>
          </w:rPr>
        </w:pPr>
        <w:r w:rsidRPr="004D3185">
          <w:rPr>
            <w:sz w:val="24"/>
            <w:szCs w:val="24"/>
          </w:rPr>
          <w:fldChar w:fldCharType="begin"/>
        </w:r>
        <w:r w:rsidRPr="004D3185">
          <w:rPr>
            <w:sz w:val="24"/>
            <w:szCs w:val="24"/>
          </w:rPr>
          <w:instrText xml:space="preserve"> PAGE   \* MERGEFORMAT </w:instrText>
        </w:r>
        <w:r w:rsidRPr="004D3185">
          <w:rPr>
            <w:sz w:val="24"/>
            <w:szCs w:val="24"/>
          </w:rPr>
          <w:fldChar w:fldCharType="separate"/>
        </w:r>
        <w:r w:rsidRPr="004D3185">
          <w:rPr>
            <w:noProof/>
            <w:sz w:val="24"/>
            <w:szCs w:val="24"/>
          </w:rPr>
          <w:t>2</w:t>
        </w:r>
        <w:r w:rsidRPr="004D3185">
          <w:rPr>
            <w:noProof/>
            <w:sz w:val="24"/>
            <w:szCs w:val="24"/>
          </w:rPr>
          <w:fldChar w:fldCharType="end"/>
        </w:r>
      </w:p>
    </w:sdtContent>
  </w:sdt>
  <w:p w14:paraId="308902D7" w14:textId="77777777" w:rsidR="004D3185" w:rsidRDefault="004D31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13966"/>
    <w:multiLevelType w:val="multilevel"/>
    <w:tmpl w:val="6ECAB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9722BB"/>
    <w:multiLevelType w:val="multilevel"/>
    <w:tmpl w:val="0ADE4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B3488C"/>
    <w:multiLevelType w:val="multilevel"/>
    <w:tmpl w:val="B75008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CD0A49"/>
    <w:multiLevelType w:val="multilevel"/>
    <w:tmpl w:val="6704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E911DB"/>
    <w:multiLevelType w:val="multilevel"/>
    <w:tmpl w:val="82EC1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9436A5"/>
    <w:multiLevelType w:val="multilevel"/>
    <w:tmpl w:val="18D4B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69B28C2"/>
    <w:multiLevelType w:val="multilevel"/>
    <w:tmpl w:val="8E3068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A920A6"/>
    <w:multiLevelType w:val="multilevel"/>
    <w:tmpl w:val="5ABE91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036F51"/>
    <w:multiLevelType w:val="multilevel"/>
    <w:tmpl w:val="993C1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0B18BF"/>
    <w:multiLevelType w:val="multilevel"/>
    <w:tmpl w:val="18B098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471DC1"/>
    <w:multiLevelType w:val="multilevel"/>
    <w:tmpl w:val="7E725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D60053"/>
    <w:multiLevelType w:val="multilevel"/>
    <w:tmpl w:val="38E04F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B946DB"/>
    <w:multiLevelType w:val="multilevel"/>
    <w:tmpl w:val="DFB4B0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086342"/>
    <w:multiLevelType w:val="multilevel"/>
    <w:tmpl w:val="692C5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05556B"/>
    <w:multiLevelType w:val="multilevel"/>
    <w:tmpl w:val="469A0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4232D8C"/>
    <w:multiLevelType w:val="multilevel"/>
    <w:tmpl w:val="017C47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56756FD"/>
    <w:multiLevelType w:val="multilevel"/>
    <w:tmpl w:val="FF843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F126A6"/>
    <w:multiLevelType w:val="multilevel"/>
    <w:tmpl w:val="DFE84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AC6B1E"/>
    <w:multiLevelType w:val="multilevel"/>
    <w:tmpl w:val="4AD2C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22C334C"/>
    <w:multiLevelType w:val="multilevel"/>
    <w:tmpl w:val="52609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286148E"/>
    <w:multiLevelType w:val="multilevel"/>
    <w:tmpl w:val="747AF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33A1D11"/>
    <w:multiLevelType w:val="multilevel"/>
    <w:tmpl w:val="9A80A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9875F77"/>
    <w:multiLevelType w:val="multilevel"/>
    <w:tmpl w:val="30302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A937186"/>
    <w:multiLevelType w:val="multilevel"/>
    <w:tmpl w:val="E75A0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192844"/>
    <w:multiLevelType w:val="multilevel"/>
    <w:tmpl w:val="CD84C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B17441"/>
    <w:multiLevelType w:val="multilevel"/>
    <w:tmpl w:val="5792CD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F5875C7"/>
    <w:multiLevelType w:val="multilevel"/>
    <w:tmpl w:val="33FA8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26F0E18"/>
    <w:multiLevelType w:val="multilevel"/>
    <w:tmpl w:val="B78278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3F204B0"/>
    <w:multiLevelType w:val="multilevel"/>
    <w:tmpl w:val="FFCE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442795F"/>
    <w:multiLevelType w:val="multilevel"/>
    <w:tmpl w:val="FF946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B765DCF"/>
    <w:multiLevelType w:val="multilevel"/>
    <w:tmpl w:val="0D221A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CCD52A5"/>
    <w:multiLevelType w:val="multilevel"/>
    <w:tmpl w:val="8C5AC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E493B2A"/>
    <w:multiLevelType w:val="multilevel"/>
    <w:tmpl w:val="05362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FD22478"/>
    <w:multiLevelType w:val="multilevel"/>
    <w:tmpl w:val="B4747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0720570"/>
    <w:multiLevelType w:val="multilevel"/>
    <w:tmpl w:val="6DDCF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09132C8"/>
    <w:multiLevelType w:val="multilevel"/>
    <w:tmpl w:val="D4CAE13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841493"/>
    <w:multiLevelType w:val="multilevel"/>
    <w:tmpl w:val="F8660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2FE59AB"/>
    <w:multiLevelType w:val="multilevel"/>
    <w:tmpl w:val="7E064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80A7BD9"/>
    <w:multiLevelType w:val="multilevel"/>
    <w:tmpl w:val="F9746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8286A92"/>
    <w:multiLevelType w:val="multilevel"/>
    <w:tmpl w:val="44A01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666F87"/>
    <w:multiLevelType w:val="multilevel"/>
    <w:tmpl w:val="B48271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BA36AC0"/>
    <w:multiLevelType w:val="multilevel"/>
    <w:tmpl w:val="1AC2D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F3A2E50"/>
    <w:multiLevelType w:val="multilevel"/>
    <w:tmpl w:val="CA8A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587C6A"/>
    <w:multiLevelType w:val="multilevel"/>
    <w:tmpl w:val="8A56B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25D77FC"/>
    <w:multiLevelType w:val="multilevel"/>
    <w:tmpl w:val="8182F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56C5F8C"/>
    <w:multiLevelType w:val="multilevel"/>
    <w:tmpl w:val="B45253F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5735F01"/>
    <w:multiLevelType w:val="multilevel"/>
    <w:tmpl w:val="0A827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6996DBB"/>
    <w:multiLevelType w:val="multilevel"/>
    <w:tmpl w:val="C0C260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8CA189B"/>
    <w:multiLevelType w:val="multilevel"/>
    <w:tmpl w:val="67407122"/>
    <w:lvl w:ilvl="0">
      <w:start w:val="4"/>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C5505CE"/>
    <w:multiLevelType w:val="multilevel"/>
    <w:tmpl w:val="CB84F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D3639DA"/>
    <w:multiLevelType w:val="multilevel"/>
    <w:tmpl w:val="460C9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DA3720F"/>
    <w:multiLevelType w:val="multilevel"/>
    <w:tmpl w:val="E84A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EAE740D"/>
    <w:multiLevelType w:val="multilevel"/>
    <w:tmpl w:val="F1E4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EDB40CA"/>
    <w:multiLevelType w:val="multilevel"/>
    <w:tmpl w:val="7AEC1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2691ABF"/>
    <w:multiLevelType w:val="multilevel"/>
    <w:tmpl w:val="822EB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2DE3719"/>
    <w:multiLevelType w:val="multilevel"/>
    <w:tmpl w:val="FF82DAA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6D241E7"/>
    <w:multiLevelType w:val="multilevel"/>
    <w:tmpl w:val="E8C44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77D03B2"/>
    <w:multiLevelType w:val="multilevel"/>
    <w:tmpl w:val="C2BAD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A435EAB"/>
    <w:multiLevelType w:val="multilevel"/>
    <w:tmpl w:val="25847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FC22AD7"/>
    <w:multiLevelType w:val="multilevel"/>
    <w:tmpl w:val="4FF6F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17619B8"/>
    <w:multiLevelType w:val="multilevel"/>
    <w:tmpl w:val="D95E8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18558FC"/>
    <w:multiLevelType w:val="multilevel"/>
    <w:tmpl w:val="23E8D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4506F26"/>
    <w:multiLevelType w:val="multilevel"/>
    <w:tmpl w:val="BFDE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8192F8E"/>
    <w:multiLevelType w:val="multilevel"/>
    <w:tmpl w:val="11727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83D0AA8"/>
    <w:multiLevelType w:val="multilevel"/>
    <w:tmpl w:val="03F4E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97C5E78"/>
    <w:multiLevelType w:val="multilevel"/>
    <w:tmpl w:val="B9DA7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A6F46A8"/>
    <w:multiLevelType w:val="multilevel"/>
    <w:tmpl w:val="C9069D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B070D12"/>
    <w:multiLevelType w:val="multilevel"/>
    <w:tmpl w:val="2F56651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DE62BF4"/>
    <w:multiLevelType w:val="multilevel"/>
    <w:tmpl w:val="B874D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FA240BB"/>
    <w:multiLevelType w:val="multilevel"/>
    <w:tmpl w:val="29D8A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81325746">
    <w:abstractNumId w:val="55"/>
  </w:num>
  <w:num w:numId="2" w16cid:durableId="1928534106">
    <w:abstractNumId w:val="50"/>
  </w:num>
  <w:num w:numId="3" w16cid:durableId="253439317">
    <w:abstractNumId w:val="67"/>
  </w:num>
  <w:num w:numId="4" w16cid:durableId="2137984299">
    <w:abstractNumId w:val="16"/>
  </w:num>
  <w:num w:numId="5" w16cid:durableId="449589031">
    <w:abstractNumId w:val="43"/>
  </w:num>
  <w:num w:numId="6" w16cid:durableId="572542584">
    <w:abstractNumId w:val="24"/>
  </w:num>
  <w:num w:numId="7" w16cid:durableId="1739356968">
    <w:abstractNumId w:val="5"/>
  </w:num>
  <w:num w:numId="8" w16cid:durableId="1192114184">
    <w:abstractNumId w:val="14"/>
  </w:num>
  <w:num w:numId="9" w16cid:durableId="197665593">
    <w:abstractNumId w:val="26"/>
  </w:num>
  <w:num w:numId="10" w16cid:durableId="1488781644">
    <w:abstractNumId w:val="29"/>
  </w:num>
  <w:num w:numId="11" w16cid:durableId="731271049">
    <w:abstractNumId w:val="57"/>
  </w:num>
  <w:num w:numId="12" w16cid:durableId="1534535518">
    <w:abstractNumId w:val="60"/>
  </w:num>
  <w:num w:numId="13" w16cid:durableId="374234313">
    <w:abstractNumId w:val="58"/>
  </w:num>
  <w:num w:numId="14" w16cid:durableId="532961513">
    <w:abstractNumId w:val="45"/>
  </w:num>
  <w:num w:numId="15" w16cid:durableId="1159928754">
    <w:abstractNumId w:val="48"/>
  </w:num>
  <w:num w:numId="16" w16cid:durableId="2002926025">
    <w:abstractNumId w:val="11"/>
  </w:num>
  <w:num w:numId="17" w16cid:durableId="467281298">
    <w:abstractNumId w:val="2"/>
  </w:num>
  <w:num w:numId="18" w16cid:durableId="1048918895">
    <w:abstractNumId w:val="1"/>
  </w:num>
  <w:num w:numId="19" w16cid:durableId="1402754466">
    <w:abstractNumId w:val="12"/>
  </w:num>
  <w:num w:numId="20" w16cid:durableId="364528830">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21" w16cid:durableId="755444103">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22" w16cid:durableId="1109929585">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23" w16cid:durableId="1273517260">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24" w16cid:durableId="1277830653">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25" w16cid:durableId="1142770692">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26" w16cid:durableId="945307032">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27" w16cid:durableId="387998855">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28" w16cid:durableId="2051027747">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29" w16cid:durableId="1049568715">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30" w16cid:durableId="674579268">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31" w16cid:durableId="1793399812">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32" w16cid:durableId="1760564291">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33" w16cid:durableId="564028367">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34" w16cid:durableId="1600142421">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35" w16cid:durableId="1037050339">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36" w16cid:durableId="633021550">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37" w16cid:durableId="1877086372">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38" w16cid:durableId="1000354864">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39" w16cid:durableId="1681739990">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40" w16cid:durableId="571237163">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41" w16cid:durableId="1309239141">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42" w16cid:durableId="2068840663">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43" w16cid:durableId="567568656">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44" w16cid:durableId="1920093930">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45" w16cid:durableId="37097932">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46" w16cid:durableId="1372148229">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47" w16cid:durableId="1592590777">
    <w:abstractNumId w:val="12"/>
    <w:lvlOverride w:ilvl="1">
      <w:lvl w:ilvl="1">
        <w:numFmt w:val="bullet"/>
        <w:lvlText w:val="o"/>
        <w:lvlJc w:val="left"/>
        <w:pPr>
          <w:tabs>
            <w:tab w:val="num" w:pos="1440"/>
          </w:tabs>
          <w:ind w:left="1440" w:hanging="360"/>
        </w:pPr>
        <w:rPr>
          <w:rFonts w:ascii="Courier New" w:hAnsi="Courier New" w:hint="default"/>
          <w:sz w:val="20"/>
        </w:rPr>
      </w:lvl>
    </w:lvlOverride>
  </w:num>
  <w:num w:numId="48" w16cid:durableId="1205601931">
    <w:abstractNumId w:val="6"/>
  </w:num>
  <w:num w:numId="49" w16cid:durableId="1877547677">
    <w:abstractNumId w:val="35"/>
  </w:num>
  <w:num w:numId="50" w16cid:durableId="1366640269">
    <w:abstractNumId w:val="59"/>
  </w:num>
  <w:num w:numId="51" w16cid:durableId="492647256">
    <w:abstractNumId w:val="64"/>
  </w:num>
  <w:num w:numId="52" w16cid:durableId="712391933">
    <w:abstractNumId w:val="68"/>
  </w:num>
  <w:num w:numId="53" w16cid:durableId="1677805393">
    <w:abstractNumId w:val="69"/>
  </w:num>
  <w:num w:numId="54" w16cid:durableId="2036733418">
    <w:abstractNumId w:val="33"/>
  </w:num>
  <w:num w:numId="55" w16cid:durableId="1135296867">
    <w:abstractNumId w:val="8"/>
  </w:num>
  <w:num w:numId="56" w16cid:durableId="1906984697">
    <w:abstractNumId w:val="28"/>
  </w:num>
  <w:num w:numId="57" w16cid:durableId="1959990399">
    <w:abstractNumId w:val="9"/>
  </w:num>
  <w:num w:numId="58" w16cid:durableId="1973944547">
    <w:abstractNumId w:val="10"/>
  </w:num>
  <w:num w:numId="59" w16cid:durableId="2126270707">
    <w:abstractNumId w:val="27"/>
  </w:num>
  <w:num w:numId="60" w16cid:durableId="955716835">
    <w:abstractNumId w:val="18"/>
  </w:num>
  <w:num w:numId="61" w16cid:durableId="1312490927">
    <w:abstractNumId w:val="61"/>
  </w:num>
  <w:num w:numId="62" w16cid:durableId="1484740634">
    <w:abstractNumId w:val="30"/>
  </w:num>
  <w:num w:numId="63" w16cid:durableId="1521353533">
    <w:abstractNumId w:val="25"/>
  </w:num>
  <w:num w:numId="64" w16cid:durableId="1726369265">
    <w:abstractNumId w:val="17"/>
  </w:num>
  <w:num w:numId="65" w16cid:durableId="1405640513">
    <w:abstractNumId w:val="51"/>
  </w:num>
  <w:num w:numId="66" w16cid:durableId="1695569875">
    <w:abstractNumId w:val="66"/>
  </w:num>
  <w:num w:numId="67" w16cid:durableId="887112860">
    <w:abstractNumId w:val="15"/>
  </w:num>
  <w:num w:numId="68" w16cid:durableId="1292444689">
    <w:abstractNumId w:val="36"/>
  </w:num>
  <w:num w:numId="69" w16cid:durableId="1491941564">
    <w:abstractNumId w:val="41"/>
  </w:num>
  <w:num w:numId="70" w16cid:durableId="1977908841">
    <w:abstractNumId w:val="47"/>
  </w:num>
  <w:num w:numId="71" w16cid:durableId="1263685230">
    <w:abstractNumId w:val="40"/>
  </w:num>
  <w:num w:numId="72" w16cid:durableId="492063173">
    <w:abstractNumId w:val="4"/>
  </w:num>
  <w:num w:numId="73" w16cid:durableId="42022943">
    <w:abstractNumId w:val="38"/>
  </w:num>
  <w:num w:numId="74" w16cid:durableId="155922874">
    <w:abstractNumId w:val="32"/>
  </w:num>
  <w:num w:numId="75" w16cid:durableId="1381126123">
    <w:abstractNumId w:val="63"/>
  </w:num>
  <w:num w:numId="76" w16cid:durableId="1348755996">
    <w:abstractNumId w:val="44"/>
  </w:num>
  <w:num w:numId="77" w16cid:durableId="778068601">
    <w:abstractNumId w:val="21"/>
  </w:num>
  <w:num w:numId="78" w16cid:durableId="1347945157">
    <w:abstractNumId w:val="49"/>
  </w:num>
  <w:num w:numId="79" w16cid:durableId="1352949318">
    <w:abstractNumId w:val="65"/>
  </w:num>
  <w:num w:numId="80" w16cid:durableId="1928347138">
    <w:abstractNumId w:val="54"/>
  </w:num>
  <w:num w:numId="81" w16cid:durableId="318467612">
    <w:abstractNumId w:val="20"/>
  </w:num>
  <w:num w:numId="82" w16cid:durableId="467667677">
    <w:abstractNumId w:val="3"/>
  </w:num>
  <w:num w:numId="83" w16cid:durableId="1272517020">
    <w:abstractNumId w:val="52"/>
  </w:num>
  <w:num w:numId="84" w16cid:durableId="1822457478">
    <w:abstractNumId w:val="42"/>
  </w:num>
  <w:num w:numId="85" w16cid:durableId="2013291554">
    <w:abstractNumId w:val="34"/>
  </w:num>
  <w:num w:numId="86" w16cid:durableId="1349065748">
    <w:abstractNumId w:val="39"/>
  </w:num>
  <w:num w:numId="87" w16cid:durableId="1051460791">
    <w:abstractNumId w:val="13"/>
  </w:num>
  <w:num w:numId="88" w16cid:durableId="544878140">
    <w:abstractNumId w:val="0"/>
  </w:num>
  <w:num w:numId="89" w16cid:durableId="1743528588">
    <w:abstractNumId w:val="62"/>
  </w:num>
  <w:num w:numId="90" w16cid:durableId="910231407">
    <w:abstractNumId w:val="7"/>
  </w:num>
  <w:num w:numId="91" w16cid:durableId="207568793">
    <w:abstractNumId w:val="37"/>
  </w:num>
  <w:num w:numId="92" w16cid:durableId="1812405051">
    <w:abstractNumId w:val="22"/>
  </w:num>
  <w:num w:numId="93" w16cid:durableId="243878708">
    <w:abstractNumId w:val="23"/>
  </w:num>
  <w:num w:numId="94" w16cid:durableId="1754545127">
    <w:abstractNumId w:val="46"/>
  </w:num>
  <w:num w:numId="95" w16cid:durableId="1846508517">
    <w:abstractNumId w:val="19"/>
  </w:num>
  <w:num w:numId="96" w16cid:durableId="2128039280">
    <w:abstractNumId w:val="31"/>
  </w:num>
  <w:num w:numId="97" w16cid:durableId="2048555965">
    <w:abstractNumId w:val="56"/>
  </w:num>
  <w:num w:numId="98" w16cid:durableId="1532568231">
    <w:abstractNumId w:val="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DU1NDQwNDI2MDdS0lEKTi0uzszPAykwMqgFAF2KCTMtAAAA"/>
  </w:docVars>
  <w:rsids>
    <w:rsidRoot w:val="004D7F10"/>
    <w:rsid w:val="00001665"/>
    <w:rsid w:val="000341A1"/>
    <w:rsid w:val="000405B8"/>
    <w:rsid w:val="000524B9"/>
    <w:rsid w:val="000676AE"/>
    <w:rsid w:val="0007550A"/>
    <w:rsid w:val="000A3597"/>
    <w:rsid w:val="000A596E"/>
    <w:rsid w:val="000F079C"/>
    <w:rsid w:val="000F31A5"/>
    <w:rsid w:val="000F501C"/>
    <w:rsid w:val="000F75D8"/>
    <w:rsid w:val="00100023"/>
    <w:rsid w:val="0010341F"/>
    <w:rsid w:val="00115EAC"/>
    <w:rsid w:val="00116F20"/>
    <w:rsid w:val="001478C7"/>
    <w:rsid w:val="00161A52"/>
    <w:rsid w:val="001626C9"/>
    <w:rsid w:val="00175AC6"/>
    <w:rsid w:val="00194085"/>
    <w:rsid w:val="001949E6"/>
    <w:rsid w:val="001A5278"/>
    <w:rsid w:val="001C64FE"/>
    <w:rsid w:val="001D08E3"/>
    <w:rsid w:val="001E6099"/>
    <w:rsid w:val="001E6A96"/>
    <w:rsid w:val="001F4223"/>
    <w:rsid w:val="00202ED7"/>
    <w:rsid w:val="0020516F"/>
    <w:rsid w:val="002533A2"/>
    <w:rsid w:val="00271382"/>
    <w:rsid w:val="00277D08"/>
    <w:rsid w:val="00293A40"/>
    <w:rsid w:val="002B624F"/>
    <w:rsid w:val="002C38F9"/>
    <w:rsid w:val="002C6AC5"/>
    <w:rsid w:val="002D09E0"/>
    <w:rsid w:val="002D3803"/>
    <w:rsid w:val="002D589B"/>
    <w:rsid w:val="002D6DCC"/>
    <w:rsid w:val="002E715F"/>
    <w:rsid w:val="002F1BEA"/>
    <w:rsid w:val="002F1CD2"/>
    <w:rsid w:val="00301813"/>
    <w:rsid w:val="00317557"/>
    <w:rsid w:val="00333315"/>
    <w:rsid w:val="00340272"/>
    <w:rsid w:val="00342093"/>
    <w:rsid w:val="00382284"/>
    <w:rsid w:val="00385FAF"/>
    <w:rsid w:val="00394BFE"/>
    <w:rsid w:val="003D224D"/>
    <w:rsid w:val="003D634D"/>
    <w:rsid w:val="003E2874"/>
    <w:rsid w:val="003F235D"/>
    <w:rsid w:val="00406137"/>
    <w:rsid w:val="00422A78"/>
    <w:rsid w:val="00424DA8"/>
    <w:rsid w:val="004371B0"/>
    <w:rsid w:val="00445F0F"/>
    <w:rsid w:val="00470673"/>
    <w:rsid w:val="00472889"/>
    <w:rsid w:val="004772D2"/>
    <w:rsid w:val="00492657"/>
    <w:rsid w:val="00492F0B"/>
    <w:rsid w:val="004A09EB"/>
    <w:rsid w:val="004A7DE4"/>
    <w:rsid w:val="004D1740"/>
    <w:rsid w:val="004D3185"/>
    <w:rsid w:val="004D7F10"/>
    <w:rsid w:val="004E2F9F"/>
    <w:rsid w:val="004F03FA"/>
    <w:rsid w:val="0050034C"/>
    <w:rsid w:val="00505958"/>
    <w:rsid w:val="005100F7"/>
    <w:rsid w:val="00512380"/>
    <w:rsid w:val="005302F3"/>
    <w:rsid w:val="005467BB"/>
    <w:rsid w:val="00550F3F"/>
    <w:rsid w:val="005873F3"/>
    <w:rsid w:val="00590194"/>
    <w:rsid w:val="005A7283"/>
    <w:rsid w:val="005B7569"/>
    <w:rsid w:val="005D3D22"/>
    <w:rsid w:val="005E2154"/>
    <w:rsid w:val="005E4129"/>
    <w:rsid w:val="005E5133"/>
    <w:rsid w:val="005F7B0F"/>
    <w:rsid w:val="00620607"/>
    <w:rsid w:val="00626E08"/>
    <w:rsid w:val="00632F7B"/>
    <w:rsid w:val="00643FE9"/>
    <w:rsid w:val="0064411D"/>
    <w:rsid w:val="00646DD6"/>
    <w:rsid w:val="006529F2"/>
    <w:rsid w:val="0067177A"/>
    <w:rsid w:val="00674FBC"/>
    <w:rsid w:val="006C1FD8"/>
    <w:rsid w:val="007019DF"/>
    <w:rsid w:val="007524B8"/>
    <w:rsid w:val="00773583"/>
    <w:rsid w:val="00773FB1"/>
    <w:rsid w:val="0078321E"/>
    <w:rsid w:val="007A21F2"/>
    <w:rsid w:val="0080501A"/>
    <w:rsid w:val="008222C1"/>
    <w:rsid w:val="0083067F"/>
    <w:rsid w:val="00854177"/>
    <w:rsid w:val="00860042"/>
    <w:rsid w:val="008640AF"/>
    <w:rsid w:val="00872B43"/>
    <w:rsid w:val="008874D4"/>
    <w:rsid w:val="008A3ECB"/>
    <w:rsid w:val="008A62B0"/>
    <w:rsid w:val="008B0990"/>
    <w:rsid w:val="008B1D30"/>
    <w:rsid w:val="008B43AB"/>
    <w:rsid w:val="008B6E9F"/>
    <w:rsid w:val="008C6460"/>
    <w:rsid w:val="008F7CC7"/>
    <w:rsid w:val="00901310"/>
    <w:rsid w:val="00901445"/>
    <w:rsid w:val="00903D21"/>
    <w:rsid w:val="00911A11"/>
    <w:rsid w:val="0091703B"/>
    <w:rsid w:val="00926B5E"/>
    <w:rsid w:val="00945219"/>
    <w:rsid w:val="00950F86"/>
    <w:rsid w:val="00980E52"/>
    <w:rsid w:val="00981F54"/>
    <w:rsid w:val="009853B1"/>
    <w:rsid w:val="00992A5E"/>
    <w:rsid w:val="00995EAF"/>
    <w:rsid w:val="009C57E5"/>
    <w:rsid w:val="009D32B9"/>
    <w:rsid w:val="009E5951"/>
    <w:rsid w:val="00A043A3"/>
    <w:rsid w:val="00A17FE3"/>
    <w:rsid w:val="00A34D78"/>
    <w:rsid w:val="00A5167F"/>
    <w:rsid w:val="00A801B4"/>
    <w:rsid w:val="00A80BF2"/>
    <w:rsid w:val="00A934D2"/>
    <w:rsid w:val="00AB1A13"/>
    <w:rsid w:val="00AB54CA"/>
    <w:rsid w:val="00AB6510"/>
    <w:rsid w:val="00AC35EB"/>
    <w:rsid w:val="00AD4E34"/>
    <w:rsid w:val="00AD7709"/>
    <w:rsid w:val="00AE2138"/>
    <w:rsid w:val="00AF1AB9"/>
    <w:rsid w:val="00B02B25"/>
    <w:rsid w:val="00B07FB8"/>
    <w:rsid w:val="00B16156"/>
    <w:rsid w:val="00B16903"/>
    <w:rsid w:val="00B435F3"/>
    <w:rsid w:val="00B66B0A"/>
    <w:rsid w:val="00B72339"/>
    <w:rsid w:val="00B76D59"/>
    <w:rsid w:val="00B80ED4"/>
    <w:rsid w:val="00BB425B"/>
    <w:rsid w:val="00BB6C39"/>
    <w:rsid w:val="00BC06C8"/>
    <w:rsid w:val="00BC7BE0"/>
    <w:rsid w:val="00BF115C"/>
    <w:rsid w:val="00BF5EF9"/>
    <w:rsid w:val="00C05170"/>
    <w:rsid w:val="00C20B51"/>
    <w:rsid w:val="00C60100"/>
    <w:rsid w:val="00C6208D"/>
    <w:rsid w:val="00C65C15"/>
    <w:rsid w:val="00C77C9C"/>
    <w:rsid w:val="00C84112"/>
    <w:rsid w:val="00C842DA"/>
    <w:rsid w:val="00C848EB"/>
    <w:rsid w:val="00C87B5A"/>
    <w:rsid w:val="00C960B6"/>
    <w:rsid w:val="00CA0856"/>
    <w:rsid w:val="00CD3C0E"/>
    <w:rsid w:val="00D00D5F"/>
    <w:rsid w:val="00D10A7B"/>
    <w:rsid w:val="00D20323"/>
    <w:rsid w:val="00D33C14"/>
    <w:rsid w:val="00D40A78"/>
    <w:rsid w:val="00D54C99"/>
    <w:rsid w:val="00D63F60"/>
    <w:rsid w:val="00D64C05"/>
    <w:rsid w:val="00D67027"/>
    <w:rsid w:val="00D85E0B"/>
    <w:rsid w:val="00D92AAA"/>
    <w:rsid w:val="00D92BE0"/>
    <w:rsid w:val="00DA6A90"/>
    <w:rsid w:val="00DB67D0"/>
    <w:rsid w:val="00DC1111"/>
    <w:rsid w:val="00DC1808"/>
    <w:rsid w:val="00DF21B8"/>
    <w:rsid w:val="00E13AE5"/>
    <w:rsid w:val="00E21DF3"/>
    <w:rsid w:val="00E30C61"/>
    <w:rsid w:val="00E360FB"/>
    <w:rsid w:val="00E51EE5"/>
    <w:rsid w:val="00E670DC"/>
    <w:rsid w:val="00E7021A"/>
    <w:rsid w:val="00E92482"/>
    <w:rsid w:val="00EA59B1"/>
    <w:rsid w:val="00EA5DFE"/>
    <w:rsid w:val="00ED04BC"/>
    <w:rsid w:val="00ED722F"/>
    <w:rsid w:val="00EE7379"/>
    <w:rsid w:val="00EF5140"/>
    <w:rsid w:val="00F234DE"/>
    <w:rsid w:val="00F65605"/>
    <w:rsid w:val="00F67F00"/>
    <w:rsid w:val="00F96268"/>
    <w:rsid w:val="00FA4A74"/>
    <w:rsid w:val="00FA778C"/>
    <w:rsid w:val="00FB1D07"/>
    <w:rsid w:val="00FE6D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F5BD81"/>
  <w15:chartTrackingRefBased/>
  <w15:docId w15:val="{56D16F6A-08FA-4D9F-A6AA-B15ABEF3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380"/>
  </w:style>
  <w:style w:type="paragraph" w:styleId="Heading1">
    <w:name w:val="heading 1"/>
    <w:basedOn w:val="Normal"/>
    <w:link w:val="Heading1Char"/>
    <w:uiPriority w:val="9"/>
    <w:qFormat/>
    <w:rsid w:val="002D589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A7D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74F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A52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589B"/>
    <w:rPr>
      <w:color w:val="0563C1" w:themeColor="hyperlink"/>
      <w:u w:val="single"/>
    </w:rPr>
  </w:style>
  <w:style w:type="character" w:styleId="UnresolvedMention">
    <w:name w:val="Unresolved Mention"/>
    <w:basedOn w:val="DefaultParagraphFont"/>
    <w:uiPriority w:val="99"/>
    <w:semiHidden/>
    <w:unhideWhenUsed/>
    <w:rsid w:val="002D589B"/>
    <w:rPr>
      <w:color w:val="605E5C"/>
      <w:shd w:val="clear" w:color="auto" w:fill="E1DFDD"/>
    </w:rPr>
  </w:style>
  <w:style w:type="character" w:customStyle="1" w:styleId="Heading1Char">
    <w:name w:val="Heading 1 Char"/>
    <w:basedOn w:val="DefaultParagraphFont"/>
    <w:link w:val="Heading1"/>
    <w:uiPriority w:val="9"/>
    <w:rsid w:val="002D589B"/>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2D589B"/>
    <w:rPr>
      <w:color w:val="954F72" w:themeColor="followedHyperlink"/>
      <w:u w:val="single"/>
    </w:rPr>
  </w:style>
  <w:style w:type="character" w:customStyle="1" w:styleId="Heading2Char">
    <w:name w:val="Heading 2 Char"/>
    <w:basedOn w:val="DefaultParagraphFont"/>
    <w:link w:val="Heading2"/>
    <w:uiPriority w:val="9"/>
    <w:semiHidden/>
    <w:rsid w:val="004A7DE4"/>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4A7DE4"/>
    <w:rPr>
      <w:sz w:val="16"/>
      <w:szCs w:val="16"/>
    </w:rPr>
  </w:style>
  <w:style w:type="paragraph" w:styleId="CommentText">
    <w:name w:val="annotation text"/>
    <w:basedOn w:val="Normal"/>
    <w:link w:val="CommentTextChar"/>
    <w:uiPriority w:val="99"/>
    <w:semiHidden/>
    <w:unhideWhenUsed/>
    <w:rsid w:val="004A7DE4"/>
    <w:pPr>
      <w:spacing w:line="240" w:lineRule="auto"/>
    </w:pPr>
    <w:rPr>
      <w:sz w:val="20"/>
      <w:szCs w:val="20"/>
    </w:rPr>
  </w:style>
  <w:style w:type="character" w:customStyle="1" w:styleId="CommentTextChar">
    <w:name w:val="Comment Text Char"/>
    <w:basedOn w:val="DefaultParagraphFont"/>
    <w:link w:val="CommentText"/>
    <w:uiPriority w:val="99"/>
    <w:semiHidden/>
    <w:rsid w:val="004A7DE4"/>
    <w:rPr>
      <w:sz w:val="20"/>
      <w:szCs w:val="20"/>
    </w:rPr>
  </w:style>
  <w:style w:type="character" w:styleId="Emphasis">
    <w:name w:val="Emphasis"/>
    <w:basedOn w:val="DefaultParagraphFont"/>
    <w:uiPriority w:val="20"/>
    <w:qFormat/>
    <w:rsid w:val="002F1CD2"/>
    <w:rPr>
      <w:i/>
      <w:iCs/>
    </w:rPr>
  </w:style>
  <w:style w:type="paragraph" w:styleId="Header">
    <w:name w:val="header"/>
    <w:basedOn w:val="Normal"/>
    <w:link w:val="HeaderChar"/>
    <w:uiPriority w:val="99"/>
    <w:unhideWhenUsed/>
    <w:rsid w:val="004D31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185"/>
  </w:style>
  <w:style w:type="paragraph" w:styleId="Footer">
    <w:name w:val="footer"/>
    <w:basedOn w:val="Normal"/>
    <w:link w:val="FooterChar"/>
    <w:uiPriority w:val="99"/>
    <w:unhideWhenUsed/>
    <w:rsid w:val="004D31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185"/>
  </w:style>
  <w:style w:type="character" w:customStyle="1" w:styleId="Heading3Char">
    <w:name w:val="Heading 3 Char"/>
    <w:basedOn w:val="DefaultParagraphFont"/>
    <w:link w:val="Heading3"/>
    <w:uiPriority w:val="9"/>
    <w:semiHidden/>
    <w:rsid w:val="00674FB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12380"/>
    <w:pPr>
      <w:ind w:left="720"/>
      <w:contextualSpacing/>
    </w:pPr>
  </w:style>
  <w:style w:type="character" w:customStyle="1" w:styleId="Heading4Char">
    <w:name w:val="Heading 4 Char"/>
    <w:basedOn w:val="DefaultParagraphFont"/>
    <w:link w:val="Heading4"/>
    <w:uiPriority w:val="9"/>
    <w:semiHidden/>
    <w:rsid w:val="001A5278"/>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C65C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755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39024">
      <w:bodyDiv w:val="1"/>
      <w:marLeft w:val="0"/>
      <w:marRight w:val="0"/>
      <w:marTop w:val="0"/>
      <w:marBottom w:val="0"/>
      <w:divBdr>
        <w:top w:val="none" w:sz="0" w:space="0" w:color="auto"/>
        <w:left w:val="none" w:sz="0" w:space="0" w:color="auto"/>
        <w:bottom w:val="none" w:sz="0" w:space="0" w:color="auto"/>
        <w:right w:val="none" w:sz="0" w:space="0" w:color="auto"/>
      </w:divBdr>
    </w:div>
    <w:div w:id="132330632">
      <w:bodyDiv w:val="1"/>
      <w:marLeft w:val="0"/>
      <w:marRight w:val="0"/>
      <w:marTop w:val="0"/>
      <w:marBottom w:val="0"/>
      <w:divBdr>
        <w:top w:val="none" w:sz="0" w:space="0" w:color="auto"/>
        <w:left w:val="none" w:sz="0" w:space="0" w:color="auto"/>
        <w:bottom w:val="none" w:sz="0" w:space="0" w:color="auto"/>
        <w:right w:val="none" w:sz="0" w:space="0" w:color="auto"/>
      </w:divBdr>
      <w:divsChild>
        <w:div w:id="1362825054">
          <w:marLeft w:val="0"/>
          <w:marRight w:val="0"/>
          <w:marTop w:val="0"/>
          <w:marBottom w:val="240"/>
          <w:divBdr>
            <w:top w:val="none" w:sz="0" w:space="0" w:color="auto"/>
            <w:left w:val="none" w:sz="0" w:space="0" w:color="auto"/>
            <w:bottom w:val="none" w:sz="0" w:space="0" w:color="auto"/>
            <w:right w:val="none" w:sz="0" w:space="0" w:color="auto"/>
          </w:divBdr>
        </w:div>
      </w:divsChild>
    </w:div>
    <w:div w:id="210508768">
      <w:bodyDiv w:val="1"/>
      <w:marLeft w:val="0"/>
      <w:marRight w:val="0"/>
      <w:marTop w:val="0"/>
      <w:marBottom w:val="0"/>
      <w:divBdr>
        <w:top w:val="none" w:sz="0" w:space="0" w:color="auto"/>
        <w:left w:val="none" w:sz="0" w:space="0" w:color="auto"/>
        <w:bottom w:val="none" w:sz="0" w:space="0" w:color="auto"/>
        <w:right w:val="none" w:sz="0" w:space="0" w:color="auto"/>
      </w:divBdr>
    </w:div>
    <w:div w:id="266499460">
      <w:bodyDiv w:val="1"/>
      <w:marLeft w:val="0"/>
      <w:marRight w:val="0"/>
      <w:marTop w:val="0"/>
      <w:marBottom w:val="0"/>
      <w:divBdr>
        <w:top w:val="none" w:sz="0" w:space="0" w:color="auto"/>
        <w:left w:val="none" w:sz="0" w:space="0" w:color="auto"/>
        <w:bottom w:val="none" w:sz="0" w:space="0" w:color="auto"/>
        <w:right w:val="none" w:sz="0" w:space="0" w:color="auto"/>
      </w:divBdr>
    </w:div>
    <w:div w:id="309604053">
      <w:bodyDiv w:val="1"/>
      <w:marLeft w:val="0"/>
      <w:marRight w:val="0"/>
      <w:marTop w:val="0"/>
      <w:marBottom w:val="0"/>
      <w:divBdr>
        <w:top w:val="none" w:sz="0" w:space="0" w:color="auto"/>
        <w:left w:val="none" w:sz="0" w:space="0" w:color="auto"/>
        <w:bottom w:val="none" w:sz="0" w:space="0" w:color="auto"/>
        <w:right w:val="none" w:sz="0" w:space="0" w:color="auto"/>
      </w:divBdr>
    </w:div>
    <w:div w:id="391541928">
      <w:bodyDiv w:val="1"/>
      <w:marLeft w:val="0"/>
      <w:marRight w:val="0"/>
      <w:marTop w:val="0"/>
      <w:marBottom w:val="0"/>
      <w:divBdr>
        <w:top w:val="none" w:sz="0" w:space="0" w:color="auto"/>
        <w:left w:val="none" w:sz="0" w:space="0" w:color="auto"/>
        <w:bottom w:val="none" w:sz="0" w:space="0" w:color="auto"/>
        <w:right w:val="none" w:sz="0" w:space="0" w:color="auto"/>
      </w:divBdr>
    </w:div>
    <w:div w:id="430247090">
      <w:bodyDiv w:val="1"/>
      <w:marLeft w:val="0"/>
      <w:marRight w:val="0"/>
      <w:marTop w:val="0"/>
      <w:marBottom w:val="0"/>
      <w:divBdr>
        <w:top w:val="none" w:sz="0" w:space="0" w:color="auto"/>
        <w:left w:val="none" w:sz="0" w:space="0" w:color="auto"/>
        <w:bottom w:val="none" w:sz="0" w:space="0" w:color="auto"/>
        <w:right w:val="none" w:sz="0" w:space="0" w:color="auto"/>
      </w:divBdr>
    </w:div>
    <w:div w:id="441536274">
      <w:bodyDiv w:val="1"/>
      <w:marLeft w:val="0"/>
      <w:marRight w:val="0"/>
      <w:marTop w:val="0"/>
      <w:marBottom w:val="0"/>
      <w:divBdr>
        <w:top w:val="none" w:sz="0" w:space="0" w:color="auto"/>
        <w:left w:val="none" w:sz="0" w:space="0" w:color="auto"/>
        <w:bottom w:val="none" w:sz="0" w:space="0" w:color="auto"/>
        <w:right w:val="none" w:sz="0" w:space="0" w:color="auto"/>
      </w:divBdr>
    </w:div>
    <w:div w:id="461504993">
      <w:bodyDiv w:val="1"/>
      <w:marLeft w:val="0"/>
      <w:marRight w:val="0"/>
      <w:marTop w:val="0"/>
      <w:marBottom w:val="0"/>
      <w:divBdr>
        <w:top w:val="none" w:sz="0" w:space="0" w:color="auto"/>
        <w:left w:val="none" w:sz="0" w:space="0" w:color="auto"/>
        <w:bottom w:val="none" w:sz="0" w:space="0" w:color="auto"/>
        <w:right w:val="none" w:sz="0" w:space="0" w:color="auto"/>
      </w:divBdr>
    </w:div>
    <w:div w:id="516382134">
      <w:bodyDiv w:val="1"/>
      <w:marLeft w:val="0"/>
      <w:marRight w:val="0"/>
      <w:marTop w:val="0"/>
      <w:marBottom w:val="0"/>
      <w:divBdr>
        <w:top w:val="none" w:sz="0" w:space="0" w:color="auto"/>
        <w:left w:val="none" w:sz="0" w:space="0" w:color="auto"/>
        <w:bottom w:val="none" w:sz="0" w:space="0" w:color="auto"/>
        <w:right w:val="none" w:sz="0" w:space="0" w:color="auto"/>
      </w:divBdr>
    </w:div>
    <w:div w:id="546188034">
      <w:bodyDiv w:val="1"/>
      <w:marLeft w:val="0"/>
      <w:marRight w:val="0"/>
      <w:marTop w:val="0"/>
      <w:marBottom w:val="0"/>
      <w:divBdr>
        <w:top w:val="none" w:sz="0" w:space="0" w:color="auto"/>
        <w:left w:val="none" w:sz="0" w:space="0" w:color="auto"/>
        <w:bottom w:val="none" w:sz="0" w:space="0" w:color="auto"/>
        <w:right w:val="none" w:sz="0" w:space="0" w:color="auto"/>
      </w:divBdr>
    </w:div>
    <w:div w:id="572859735">
      <w:bodyDiv w:val="1"/>
      <w:marLeft w:val="0"/>
      <w:marRight w:val="0"/>
      <w:marTop w:val="0"/>
      <w:marBottom w:val="0"/>
      <w:divBdr>
        <w:top w:val="none" w:sz="0" w:space="0" w:color="auto"/>
        <w:left w:val="none" w:sz="0" w:space="0" w:color="auto"/>
        <w:bottom w:val="none" w:sz="0" w:space="0" w:color="auto"/>
        <w:right w:val="none" w:sz="0" w:space="0" w:color="auto"/>
      </w:divBdr>
    </w:div>
    <w:div w:id="701250902">
      <w:bodyDiv w:val="1"/>
      <w:marLeft w:val="0"/>
      <w:marRight w:val="0"/>
      <w:marTop w:val="0"/>
      <w:marBottom w:val="0"/>
      <w:divBdr>
        <w:top w:val="none" w:sz="0" w:space="0" w:color="auto"/>
        <w:left w:val="none" w:sz="0" w:space="0" w:color="auto"/>
        <w:bottom w:val="none" w:sz="0" w:space="0" w:color="auto"/>
        <w:right w:val="none" w:sz="0" w:space="0" w:color="auto"/>
      </w:divBdr>
    </w:div>
    <w:div w:id="763264444">
      <w:bodyDiv w:val="1"/>
      <w:marLeft w:val="0"/>
      <w:marRight w:val="0"/>
      <w:marTop w:val="0"/>
      <w:marBottom w:val="0"/>
      <w:divBdr>
        <w:top w:val="none" w:sz="0" w:space="0" w:color="auto"/>
        <w:left w:val="none" w:sz="0" w:space="0" w:color="auto"/>
        <w:bottom w:val="none" w:sz="0" w:space="0" w:color="auto"/>
        <w:right w:val="none" w:sz="0" w:space="0" w:color="auto"/>
      </w:divBdr>
    </w:div>
    <w:div w:id="808593433">
      <w:bodyDiv w:val="1"/>
      <w:marLeft w:val="0"/>
      <w:marRight w:val="0"/>
      <w:marTop w:val="0"/>
      <w:marBottom w:val="0"/>
      <w:divBdr>
        <w:top w:val="none" w:sz="0" w:space="0" w:color="auto"/>
        <w:left w:val="none" w:sz="0" w:space="0" w:color="auto"/>
        <w:bottom w:val="none" w:sz="0" w:space="0" w:color="auto"/>
        <w:right w:val="none" w:sz="0" w:space="0" w:color="auto"/>
      </w:divBdr>
    </w:div>
    <w:div w:id="909968895">
      <w:bodyDiv w:val="1"/>
      <w:marLeft w:val="0"/>
      <w:marRight w:val="0"/>
      <w:marTop w:val="0"/>
      <w:marBottom w:val="0"/>
      <w:divBdr>
        <w:top w:val="none" w:sz="0" w:space="0" w:color="auto"/>
        <w:left w:val="none" w:sz="0" w:space="0" w:color="auto"/>
        <w:bottom w:val="none" w:sz="0" w:space="0" w:color="auto"/>
        <w:right w:val="none" w:sz="0" w:space="0" w:color="auto"/>
      </w:divBdr>
    </w:div>
    <w:div w:id="1054432063">
      <w:bodyDiv w:val="1"/>
      <w:marLeft w:val="0"/>
      <w:marRight w:val="0"/>
      <w:marTop w:val="0"/>
      <w:marBottom w:val="0"/>
      <w:divBdr>
        <w:top w:val="none" w:sz="0" w:space="0" w:color="auto"/>
        <w:left w:val="none" w:sz="0" w:space="0" w:color="auto"/>
        <w:bottom w:val="none" w:sz="0" w:space="0" w:color="auto"/>
        <w:right w:val="none" w:sz="0" w:space="0" w:color="auto"/>
      </w:divBdr>
    </w:div>
    <w:div w:id="1091900432">
      <w:bodyDiv w:val="1"/>
      <w:marLeft w:val="0"/>
      <w:marRight w:val="0"/>
      <w:marTop w:val="0"/>
      <w:marBottom w:val="0"/>
      <w:divBdr>
        <w:top w:val="none" w:sz="0" w:space="0" w:color="auto"/>
        <w:left w:val="none" w:sz="0" w:space="0" w:color="auto"/>
        <w:bottom w:val="none" w:sz="0" w:space="0" w:color="auto"/>
        <w:right w:val="none" w:sz="0" w:space="0" w:color="auto"/>
      </w:divBdr>
    </w:div>
    <w:div w:id="1109348004">
      <w:bodyDiv w:val="1"/>
      <w:marLeft w:val="0"/>
      <w:marRight w:val="0"/>
      <w:marTop w:val="0"/>
      <w:marBottom w:val="0"/>
      <w:divBdr>
        <w:top w:val="none" w:sz="0" w:space="0" w:color="auto"/>
        <w:left w:val="none" w:sz="0" w:space="0" w:color="auto"/>
        <w:bottom w:val="none" w:sz="0" w:space="0" w:color="auto"/>
        <w:right w:val="none" w:sz="0" w:space="0" w:color="auto"/>
      </w:divBdr>
    </w:div>
    <w:div w:id="1139109665">
      <w:bodyDiv w:val="1"/>
      <w:marLeft w:val="0"/>
      <w:marRight w:val="0"/>
      <w:marTop w:val="0"/>
      <w:marBottom w:val="0"/>
      <w:divBdr>
        <w:top w:val="none" w:sz="0" w:space="0" w:color="auto"/>
        <w:left w:val="none" w:sz="0" w:space="0" w:color="auto"/>
        <w:bottom w:val="none" w:sz="0" w:space="0" w:color="auto"/>
        <w:right w:val="none" w:sz="0" w:space="0" w:color="auto"/>
      </w:divBdr>
    </w:div>
    <w:div w:id="1140727435">
      <w:bodyDiv w:val="1"/>
      <w:marLeft w:val="0"/>
      <w:marRight w:val="0"/>
      <w:marTop w:val="0"/>
      <w:marBottom w:val="0"/>
      <w:divBdr>
        <w:top w:val="none" w:sz="0" w:space="0" w:color="auto"/>
        <w:left w:val="none" w:sz="0" w:space="0" w:color="auto"/>
        <w:bottom w:val="none" w:sz="0" w:space="0" w:color="auto"/>
        <w:right w:val="none" w:sz="0" w:space="0" w:color="auto"/>
      </w:divBdr>
    </w:div>
    <w:div w:id="1191408924">
      <w:bodyDiv w:val="1"/>
      <w:marLeft w:val="0"/>
      <w:marRight w:val="0"/>
      <w:marTop w:val="0"/>
      <w:marBottom w:val="0"/>
      <w:divBdr>
        <w:top w:val="none" w:sz="0" w:space="0" w:color="auto"/>
        <w:left w:val="none" w:sz="0" w:space="0" w:color="auto"/>
        <w:bottom w:val="none" w:sz="0" w:space="0" w:color="auto"/>
        <w:right w:val="none" w:sz="0" w:space="0" w:color="auto"/>
      </w:divBdr>
    </w:div>
    <w:div w:id="1267882908">
      <w:bodyDiv w:val="1"/>
      <w:marLeft w:val="0"/>
      <w:marRight w:val="0"/>
      <w:marTop w:val="0"/>
      <w:marBottom w:val="0"/>
      <w:divBdr>
        <w:top w:val="none" w:sz="0" w:space="0" w:color="auto"/>
        <w:left w:val="none" w:sz="0" w:space="0" w:color="auto"/>
        <w:bottom w:val="none" w:sz="0" w:space="0" w:color="auto"/>
        <w:right w:val="none" w:sz="0" w:space="0" w:color="auto"/>
      </w:divBdr>
    </w:div>
    <w:div w:id="1341929095">
      <w:bodyDiv w:val="1"/>
      <w:marLeft w:val="0"/>
      <w:marRight w:val="0"/>
      <w:marTop w:val="0"/>
      <w:marBottom w:val="0"/>
      <w:divBdr>
        <w:top w:val="none" w:sz="0" w:space="0" w:color="auto"/>
        <w:left w:val="none" w:sz="0" w:space="0" w:color="auto"/>
        <w:bottom w:val="none" w:sz="0" w:space="0" w:color="auto"/>
        <w:right w:val="none" w:sz="0" w:space="0" w:color="auto"/>
      </w:divBdr>
    </w:div>
    <w:div w:id="1355425064">
      <w:bodyDiv w:val="1"/>
      <w:marLeft w:val="0"/>
      <w:marRight w:val="0"/>
      <w:marTop w:val="0"/>
      <w:marBottom w:val="0"/>
      <w:divBdr>
        <w:top w:val="none" w:sz="0" w:space="0" w:color="auto"/>
        <w:left w:val="none" w:sz="0" w:space="0" w:color="auto"/>
        <w:bottom w:val="none" w:sz="0" w:space="0" w:color="auto"/>
        <w:right w:val="none" w:sz="0" w:space="0" w:color="auto"/>
      </w:divBdr>
    </w:div>
    <w:div w:id="1379165205">
      <w:bodyDiv w:val="1"/>
      <w:marLeft w:val="0"/>
      <w:marRight w:val="0"/>
      <w:marTop w:val="0"/>
      <w:marBottom w:val="0"/>
      <w:divBdr>
        <w:top w:val="none" w:sz="0" w:space="0" w:color="auto"/>
        <w:left w:val="none" w:sz="0" w:space="0" w:color="auto"/>
        <w:bottom w:val="none" w:sz="0" w:space="0" w:color="auto"/>
        <w:right w:val="none" w:sz="0" w:space="0" w:color="auto"/>
      </w:divBdr>
    </w:div>
    <w:div w:id="1386756602">
      <w:bodyDiv w:val="1"/>
      <w:marLeft w:val="0"/>
      <w:marRight w:val="0"/>
      <w:marTop w:val="0"/>
      <w:marBottom w:val="0"/>
      <w:divBdr>
        <w:top w:val="none" w:sz="0" w:space="0" w:color="auto"/>
        <w:left w:val="none" w:sz="0" w:space="0" w:color="auto"/>
        <w:bottom w:val="none" w:sz="0" w:space="0" w:color="auto"/>
        <w:right w:val="none" w:sz="0" w:space="0" w:color="auto"/>
      </w:divBdr>
    </w:div>
    <w:div w:id="1420638674">
      <w:bodyDiv w:val="1"/>
      <w:marLeft w:val="0"/>
      <w:marRight w:val="0"/>
      <w:marTop w:val="0"/>
      <w:marBottom w:val="0"/>
      <w:divBdr>
        <w:top w:val="none" w:sz="0" w:space="0" w:color="auto"/>
        <w:left w:val="none" w:sz="0" w:space="0" w:color="auto"/>
        <w:bottom w:val="none" w:sz="0" w:space="0" w:color="auto"/>
        <w:right w:val="none" w:sz="0" w:space="0" w:color="auto"/>
      </w:divBdr>
    </w:div>
    <w:div w:id="1433476688">
      <w:bodyDiv w:val="1"/>
      <w:marLeft w:val="0"/>
      <w:marRight w:val="0"/>
      <w:marTop w:val="0"/>
      <w:marBottom w:val="0"/>
      <w:divBdr>
        <w:top w:val="none" w:sz="0" w:space="0" w:color="auto"/>
        <w:left w:val="none" w:sz="0" w:space="0" w:color="auto"/>
        <w:bottom w:val="none" w:sz="0" w:space="0" w:color="auto"/>
        <w:right w:val="none" w:sz="0" w:space="0" w:color="auto"/>
      </w:divBdr>
    </w:div>
    <w:div w:id="1514611531">
      <w:bodyDiv w:val="1"/>
      <w:marLeft w:val="0"/>
      <w:marRight w:val="0"/>
      <w:marTop w:val="0"/>
      <w:marBottom w:val="0"/>
      <w:divBdr>
        <w:top w:val="none" w:sz="0" w:space="0" w:color="auto"/>
        <w:left w:val="none" w:sz="0" w:space="0" w:color="auto"/>
        <w:bottom w:val="none" w:sz="0" w:space="0" w:color="auto"/>
        <w:right w:val="none" w:sz="0" w:space="0" w:color="auto"/>
      </w:divBdr>
    </w:div>
    <w:div w:id="1529022399">
      <w:bodyDiv w:val="1"/>
      <w:marLeft w:val="0"/>
      <w:marRight w:val="0"/>
      <w:marTop w:val="0"/>
      <w:marBottom w:val="0"/>
      <w:divBdr>
        <w:top w:val="none" w:sz="0" w:space="0" w:color="auto"/>
        <w:left w:val="none" w:sz="0" w:space="0" w:color="auto"/>
        <w:bottom w:val="none" w:sz="0" w:space="0" w:color="auto"/>
        <w:right w:val="none" w:sz="0" w:space="0" w:color="auto"/>
      </w:divBdr>
    </w:div>
    <w:div w:id="1545022423">
      <w:bodyDiv w:val="1"/>
      <w:marLeft w:val="0"/>
      <w:marRight w:val="0"/>
      <w:marTop w:val="0"/>
      <w:marBottom w:val="0"/>
      <w:divBdr>
        <w:top w:val="none" w:sz="0" w:space="0" w:color="auto"/>
        <w:left w:val="none" w:sz="0" w:space="0" w:color="auto"/>
        <w:bottom w:val="none" w:sz="0" w:space="0" w:color="auto"/>
        <w:right w:val="none" w:sz="0" w:space="0" w:color="auto"/>
      </w:divBdr>
    </w:div>
    <w:div w:id="1559976851">
      <w:bodyDiv w:val="1"/>
      <w:marLeft w:val="0"/>
      <w:marRight w:val="0"/>
      <w:marTop w:val="0"/>
      <w:marBottom w:val="0"/>
      <w:divBdr>
        <w:top w:val="none" w:sz="0" w:space="0" w:color="auto"/>
        <w:left w:val="none" w:sz="0" w:space="0" w:color="auto"/>
        <w:bottom w:val="none" w:sz="0" w:space="0" w:color="auto"/>
        <w:right w:val="none" w:sz="0" w:space="0" w:color="auto"/>
      </w:divBdr>
    </w:div>
    <w:div w:id="1679383276">
      <w:bodyDiv w:val="1"/>
      <w:marLeft w:val="0"/>
      <w:marRight w:val="0"/>
      <w:marTop w:val="0"/>
      <w:marBottom w:val="0"/>
      <w:divBdr>
        <w:top w:val="none" w:sz="0" w:space="0" w:color="auto"/>
        <w:left w:val="none" w:sz="0" w:space="0" w:color="auto"/>
        <w:bottom w:val="none" w:sz="0" w:space="0" w:color="auto"/>
        <w:right w:val="none" w:sz="0" w:space="0" w:color="auto"/>
      </w:divBdr>
    </w:div>
    <w:div w:id="1695888922">
      <w:bodyDiv w:val="1"/>
      <w:marLeft w:val="0"/>
      <w:marRight w:val="0"/>
      <w:marTop w:val="0"/>
      <w:marBottom w:val="0"/>
      <w:divBdr>
        <w:top w:val="none" w:sz="0" w:space="0" w:color="auto"/>
        <w:left w:val="none" w:sz="0" w:space="0" w:color="auto"/>
        <w:bottom w:val="none" w:sz="0" w:space="0" w:color="auto"/>
        <w:right w:val="none" w:sz="0" w:space="0" w:color="auto"/>
      </w:divBdr>
    </w:div>
    <w:div w:id="1702432632">
      <w:bodyDiv w:val="1"/>
      <w:marLeft w:val="0"/>
      <w:marRight w:val="0"/>
      <w:marTop w:val="0"/>
      <w:marBottom w:val="0"/>
      <w:divBdr>
        <w:top w:val="none" w:sz="0" w:space="0" w:color="auto"/>
        <w:left w:val="none" w:sz="0" w:space="0" w:color="auto"/>
        <w:bottom w:val="none" w:sz="0" w:space="0" w:color="auto"/>
        <w:right w:val="none" w:sz="0" w:space="0" w:color="auto"/>
      </w:divBdr>
    </w:div>
    <w:div w:id="1750695543">
      <w:bodyDiv w:val="1"/>
      <w:marLeft w:val="0"/>
      <w:marRight w:val="0"/>
      <w:marTop w:val="0"/>
      <w:marBottom w:val="0"/>
      <w:divBdr>
        <w:top w:val="none" w:sz="0" w:space="0" w:color="auto"/>
        <w:left w:val="none" w:sz="0" w:space="0" w:color="auto"/>
        <w:bottom w:val="none" w:sz="0" w:space="0" w:color="auto"/>
        <w:right w:val="none" w:sz="0" w:space="0" w:color="auto"/>
      </w:divBdr>
      <w:divsChild>
        <w:div w:id="654457138">
          <w:marLeft w:val="0"/>
          <w:marRight w:val="0"/>
          <w:marTop w:val="0"/>
          <w:marBottom w:val="0"/>
          <w:divBdr>
            <w:top w:val="none" w:sz="0" w:space="0" w:color="auto"/>
            <w:left w:val="none" w:sz="0" w:space="0" w:color="auto"/>
            <w:bottom w:val="none" w:sz="0" w:space="0" w:color="auto"/>
            <w:right w:val="none" w:sz="0" w:space="0" w:color="auto"/>
          </w:divBdr>
          <w:divsChild>
            <w:div w:id="1702902666">
              <w:marLeft w:val="0"/>
              <w:marRight w:val="0"/>
              <w:marTop w:val="0"/>
              <w:marBottom w:val="0"/>
              <w:divBdr>
                <w:top w:val="none" w:sz="0" w:space="0" w:color="auto"/>
                <w:left w:val="none" w:sz="0" w:space="0" w:color="auto"/>
                <w:bottom w:val="none" w:sz="0" w:space="0" w:color="auto"/>
                <w:right w:val="none" w:sz="0" w:space="0" w:color="auto"/>
              </w:divBdr>
              <w:divsChild>
                <w:div w:id="704448642">
                  <w:marLeft w:val="0"/>
                  <w:marRight w:val="0"/>
                  <w:marTop w:val="0"/>
                  <w:marBottom w:val="0"/>
                  <w:divBdr>
                    <w:top w:val="none" w:sz="0" w:space="0" w:color="auto"/>
                    <w:left w:val="none" w:sz="0" w:space="0" w:color="auto"/>
                    <w:bottom w:val="none" w:sz="0" w:space="0" w:color="auto"/>
                    <w:right w:val="none" w:sz="0" w:space="0" w:color="auto"/>
                  </w:divBdr>
                  <w:divsChild>
                    <w:div w:id="5746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34825">
          <w:marLeft w:val="0"/>
          <w:marRight w:val="0"/>
          <w:marTop w:val="0"/>
          <w:marBottom w:val="0"/>
          <w:divBdr>
            <w:top w:val="none" w:sz="0" w:space="0" w:color="auto"/>
            <w:left w:val="none" w:sz="0" w:space="0" w:color="auto"/>
            <w:bottom w:val="none" w:sz="0" w:space="0" w:color="auto"/>
            <w:right w:val="none" w:sz="0" w:space="0" w:color="auto"/>
          </w:divBdr>
          <w:divsChild>
            <w:div w:id="1922793061">
              <w:marLeft w:val="0"/>
              <w:marRight w:val="0"/>
              <w:marTop w:val="0"/>
              <w:marBottom w:val="0"/>
              <w:divBdr>
                <w:top w:val="none" w:sz="0" w:space="0" w:color="auto"/>
                <w:left w:val="none" w:sz="0" w:space="0" w:color="auto"/>
                <w:bottom w:val="none" w:sz="0" w:space="0" w:color="auto"/>
                <w:right w:val="none" w:sz="0" w:space="0" w:color="auto"/>
              </w:divBdr>
              <w:divsChild>
                <w:div w:id="678434173">
                  <w:marLeft w:val="0"/>
                  <w:marRight w:val="0"/>
                  <w:marTop w:val="0"/>
                  <w:marBottom w:val="0"/>
                  <w:divBdr>
                    <w:top w:val="none" w:sz="0" w:space="0" w:color="auto"/>
                    <w:left w:val="none" w:sz="0" w:space="0" w:color="auto"/>
                    <w:bottom w:val="none" w:sz="0" w:space="0" w:color="auto"/>
                    <w:right w:val="none" w:sz="0" w:space="0" w:color="auto"/>
                  </w:divBdr>
                  <w:divsChild>
                    <w:div w:id="112611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453742">
      <w:bodyDiv w:val="1"/>
      <w:marLeft w:val="0"/>
      <w:marRight w:val="0"/>
      <w:marTop w:val="0"/>
      <w:marBottom w:val="0"/>
      <w:divBdr>
        <w:top w:val="none" w:sz="0" w:space="0" w:color="auto"/>
        <w:left w:val="none" w:sz="0" w:space="0" w:color="auto"/>
        <w:bottom w:val="none" w:sz="0" w:space="0" w:color="auto"/>
        <w:right w:val="none" w:sz="0" w:space="0" w:color="auto"/>
      </w:divBdr>
      <w:divsChild>
        <w:div w:id="1724787207">
          <w:marLeft w:val="0"/>
          <w:marRight w:val="0"/>
          <w:marTop w:val="0"/>
          <w:marBottom w:val="0"/>
          <w:divBdr>
            <w:top w:val="none" w:sz="0" w:space="0" w:color="auto"/>
            <w:left w:val="none" w:sz="0" w:space="0" w:color="auto"/>
            <w:bottom w:val="none" w:sz="0" w:space="0" w:color="auto"/>
            <w:right w:val="none" w:sz="0" w:space="0" w:color="auto"/>
          </w:divBdr>
          <w:divsChild>
            <w:div w:id="1967462821">
              <w:marLeft w:val="0"/>
              <w:marRight w:val="0"/>
              <w:marTop w:val="0"/>
              <w:marBottom w:val="0"/>
              <w:divBdr>
                <w:top w:val="none" w:sz="0" w:space="0" w:color="auto"/>
                <w:left w:val="none" w:sz="0" w:space="0" w:color="auto"/>
                <w:bottom w:val="none" w:sz="0" w:space="0" w:color="auto"/>
                <w:right w:val="none" w:sz="0" w:space="0" w:color="auto"/>
              </w:divBdr>
              <w:divsChild>
                <w:div w:id="214277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929663">
      <w:bodyDiv w:val="1"/>
      <w:marLeft w:val="0"/>
      <w:marRight w:val="0"/>
      <w:marTop w:val="0"/>
      <w:marBottom w:val="0"/>
      <w:divBdr>
        <w:top w:val="none" w:sz="0" w:space="0" w:color="auto"/>
        <w:left w:val="none" w:sz="0" w:space="0" w:color="auto"/>
        <w:bottom w:val="none" w:sz="0" w:space="0" w:color="auto"/>
        <w:right w:val="none" w:sz="0" w:space="0" w:color="auto"/>
      </w:divBdr>
    </w:div>
    <w:div w:id="1830098900">
      <w:bodyDiv w:val="1"/>
      <w:marLeft w:val="0"/>
      <w:marRight w:val="0"/>
      <w:marTop w:val="0"/>
      <w:marBottom w:val="0"/>
      <w:divBdr>
        <w:top w:val="none" w:sz="0" w:space="0" w:color="auto"/>
        <w:left w:val="none" w:sz="0" w:space="0" w:color="auto"/>
        <w:bottom w:val="none" w:sz="0" w:space="0" w:color="auto"/>
        <w:right w:val="none" w:sz="0" w:space="0" w:color="auto"/>
      </w:divBdr>
    </w:div>
    <w:div w:id="1835683502">
      <w:bodyDiv w:val="1"/>
      <w:marLeft w:val="0"/>
      <w:marRight w:val="0"/>
      <w:marTop w:val="0"/>
      <w:marBottom w:val="0"/>
      <w:divBdr>
        <w:top w:val="none" w:sz="0" w:space="0" w:color="auto"/>
        <w:left w:val="none" w:sz="0" w:space="0" w:color="auto"/>
        <w:bottom w:val="none" w:sz="0" w:space="0" w:color="auto"/>
        <w:right w:val="none" w:sz="0" w:space="0" w:color="auto"/>
      </w:divBdr>
    </w:div>
    <w:div w:id="1912620867">
      <w:bodyDiv w:val="1"/>
      <w:marLeft w:val="0"/>
      <w:marRight w:val="0"/>
      <w:marTop w:val="0"/>
      <w:marBottom w:val="0"/>
      <w:divBdr>
        <w:top w:val="none" w:sz="0" w:space="0" w:color="auto"/>
        <w:left w:val="none" w:sz="0" w:space="0" w:color="auto"/>
        <w:bottom w:val="none" w:sz="0" w:space="0" w:color="auto"/>
        <w:right w:val="none" w:sz="0" w:space="0" w:color="auto"/>
      </w:divBdr>
    </w:div>
    <w:div w:id="2040078884">
      <w:bodyDiv w:val="1"/>
      <w:marLeft w:val="0"/>
      <w:marRight w:val="0"/>
      <w:marTop w:val="0"/>
      <w:marBottom w:val="0"/>
      <w:divBdr>
        <w:top w:val="none" w:sz="0" w:space="0" w:color="auto"/>
        <w:left w:val="none" w:sz="0" w:space="0" w:color="auto"/>
        <w:bottom w:val="none" w:sz="0" w:space="0" w:color="auto"/>
        <w:right w:val="none" w:sz="0" w:space="0" w:color="auto"/>
      </w:divBdr>
    </w:div>
    <w:div w:id="2052806184">
      <w:bodyDiv w:val="1"/>
      <w:marLeft w:val="0"/>
      <w:marRight w:val="0"/>
      <w:marTop w:val="0"/>
      <w:marBottom w:val="0"/>
      <w:divBdr>
        <w:top w:val="none" w:sz="0" w:space="0" w:color="auto"/>
        <w:left w:val="none" w:sz="0" w:space="0" w:color="auto"/>
        <w:bottom w:val="none" w:sz="0" w:space="0" w:color="auto"/>
        <w:right w:val="none" w:sz="0" w:space="0" w:color="auto"/>
      </w:divBdr>
    </w:div>
    <w:div w:id="2053262856">
      <w:bodyDiv w:val="1"/>
      <w:marLeft w:val="0"/>
      <w:marRight w:val="0"/>
      <w:marTop w:val="0"/>
      <w:marBottom w:val="0"/>
      <w:divBdr>
        <w:top w:val="none" w:sz="0" w:space="0" w:color="auto"/>
        <w:left w:val="none" w:sz="0" w:space="0" w:color="auto"/>
        <w:bottom w:val="none" w:sz="0" w:space="0" w:color="auto"/>
        <w:right w:val="none" w:sz="0" w:space="0" w:color="auto"/>
      </w:divBdr>
    </w:div>
    <w:div w:id="2067215357">
      <w:bodyDiv w:val="1"/>
      <w:marLeft w:val="0"/>
      <w:marRight w:val="0"/>
      <w:marTop w:val="0"/>
      <w:marBottom w:val="0"/>
      <w:divBdr>
        <w:top w:val="none" w:sz="0" w:space="0" w:color="auto"/>
        <w:left w:val="none" w:sz="0" w:space="0" w:color="auto"/>
        <w:bottom w:val="none" w:sz="0" w:space="0" w:color="auto"/>
        <w:right w:val="none" w:sz="0" w:space="0" w:color="auto"/>
      </w:divBdr>
    </w:div>
    <w:div w:id="208779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56EAA-F80D-4D8E-8B47-A179BC471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Pages>
  <Words>634</Words>
  <Characters>3352</Characters>
  <Application>Microsoft Office Word</Application>
  <DocSecurity>0</DocSecurity>
  <Lines>104</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5</cp:revision>
  <dcterms:created xsi:type="dcterms:W3CDTF">2024-06-29T17:50:00Z</dcterms:created>
  <dcterms:modified xsi:type="dcterms:W3CDTF">2024-06-29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403ffd-c815-4252-9358-9f31b8ff877b</vt:lpwstr>
  </property>
</Properties>
</file>